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839B3" w14:textId="5E8EAB99" w:rsidR="006A1982" w:rsidRDefault="006A1982" w:rsidP="006A1982">
      <w:pPr>
        <w:pStyle w:val="Heading"/>
        <w:jc w:val="center"/>
      </w:pPr>
      <w:r>
        <w:t>Assignment – 3</w:t>
      </w:r>
    </w:p>
    <w:p w14:paraId="18CCDDF2" w14:textId="4869B9D1" w:rsidR="006A1982" w:rsidRDefault="006A1982" w:rsidP="006A1982">
      <w:pPr>
        <w:pStyle w:val="BodyText"/>
        <w:jc w:val="center"/>
        <w:rPr>
          <w:b/>
          <w:bCs/>
        </w:rPr>
      </w:pPr>
      <w:r>
        <w:rPr>
          <w:b/>
          <w:bCs/>
        </w:rPr>
        <w:t>COL334</w:t>
      </w:r>
    </w:p>
    <w:p w14:paraId="1B0A5335" w14:textId="5E167EC7" w:rsidR="006A1982" w:rsidRDefault="006A1982" w:rsidP="006A1982">
      <w:pPr>
        <w:pStyle w:val="BodyText"/>
        <w:jc w:val="center"/>
        <w:rPr>
          <w:b/>
          <w:bCs/>
        </w:rPr>
      </w:pPr>
      <w:r>
        <w:rPr>
          <w:b/>
          <w:bCs/>
        </w:rPr>
        <w:t>Anirudha Kulkarni</w:t>
      </w:r>
    </w:p>
    <w:p w14:paraId="200A823E" w14:textId="000FEEF5" w:rsidR="006A1982" w:rsidRPr="006A1982" w:rsidRDefault="006A1982" w:rsidP="006A1982">
      <w:pPr>
        <w:pStyle w:val="BodyText"/>
        <w:jc w:val="center"/>
        <w:rPr>
          <w:b/>
          <w:bCs/>
        </w:rPr>
      </w:pPr>
      <w:r>
        <w:rPr>
          <w:b/>
          <w:bCs/>
        </w:rPr>
        <w:t>2019CS50421</w:t>
      </w:r>
    </w:p>
    <w:p w14:paraId="144873F6" w14:textId="33DD9693" w:rsidR="009B1ECA" w:rsidRDefault="009B1ECA">
      <w:r>
        <w:t>Instructions:</w:t>
      </w:r>
    </w:p>
    <w:p w14:paraId="56E64265" w14:textId="60BBB3AC" w:rsidR="009B1ECA" w:rsidRDefault="009B1ECA">
      <w:r>
        <w:t>1. run q1.sh q2.sh q3.sh to run 1</w:t>
      </w:r>
      <w:r w:rsidRPr="009B1ECA">
        <w:rPr>
          <w:vertAlign w:val="superscript"/>
        </w:rPr>
        <w:t>st</w:t>
      </w:r>
      <w:r>
        <w:t>,2</w:t>
      </w:r>
      <w:r w:rsidRPr="009B1ECA">
        <w:rPr>
          <w:vertAlign w:val="superscript"/>
        </w:rPr>
        <w:t>nd</w:t>
      </w:r>
      <w:r>
        <w:t>,3</w:t>
      </w:r>
      <w:r w:rsidRPr="009B1ECA">
        <w:rPr>
          <w:vertAlign w:val="superscript"/>
        </w:rPr>
        <w:t>rd</w:t>
      </w:r>
      <w:r>
        <w:t xml:space="preserve"> question respectively. Plots are plotted by gnuplot with script provided in respective directories.</w:t>
      </w:r>
    </w:p>
    <w:p w14:paraId="1BE8B45D" w14:textId="495C1652" w:rsidR="009B1ECA" w:rsidRDefault="009B1ECA"/>
    <w:p w14:paraId="6CD12D04" w14:textId="2FB8DB81" w:rsidR="009B1ECA" w:rsidRDefault="009B1ECA"/>
    <w:p w14:paraId="61C9B0D0" w14:textId="77777777" w:rsidR="009B1ECA" w:rsidRDefault="009B1ECA"/>
    <w:p w14:paraId="401D528C" w14:textId="5B73322F" w:rsidR="00FD754D" w:rsidRDefault="00765851">
      <w:r>
        <w:t>Q1</w:t>
      </w:r>
    </w:p>
    <w:tbl>
      <w:tblPr>
        <w:tblStyle w:val="TableGrid"/>
        <w:tblW w:w="9016" w:type="dxa"/>
        <w:tblLook w:val="04A0" w:firstRow="1" w:lastRow="0" w:firstColumn="1" w:lastColumn="0" w:noHBand="0" w:noVBand="1"/>
      </w:tblPr>
      <w:tblGrid>
        <w:gridCol w:w="1949"/>
        <w:gridCol w:w="1523"/>
        <w:gridCol w:w="5544"/>
      </w:tblGrid>
      <w:tr w:rsidR="00FD754D" w14:paraId="0127FEED" w14:textId="77777777">
        <w:tc>
          <w:tcPr>
            <w:tcW w:w="1949" w:type="dxa"/>
          </w:tcPr>
          <w:p w14:paraId="3FF49F60" w14:textId="77777777" w:rsidR="00FD754D" w:rsidRDefault="00765851">
            <w:pPr>
              <w:spacing w:after="0" w:line="240" w:lineRule="auto"/>
            </w:pPr>
            <w:r>
              <w:t>Protocol</w:t>
            </w:r>
          </w:p>
        </w:tc>
        <w:tc>
          <w:tcPr>
            <w:tcW w:w="1523" w:type="dxa"/>
          </w:tcPr>
          <w:p w14:paraId="2692E98A" w14:textId="77777777" w:rsidR="00FD754D" w:rsidRDefault="00765851">
            <w:pPr>
              <w:spacing w:after="0" w:line="240" w:lineRule="auto"/>
            </w:pPr>
            <w:r>
              <w:t>Packets dropped</w:t>
            </w:r>
          </w:p>
        </w:tc>
        <w:tc>
          <w:tcPr>
            <w:tcW w:w="5544" w:type="dxa"/>
          </w:tcPr>
          <w:p w14:paraId="6D16076E" w14:textId="77777777" w:rsidR="00FD754D" w:rsidRDefault="00765851">
            <w:pPr>
              <w:spacing w:after="0" w:line="240" w:lineRule="auto"/>
            </w:pPr>
            <w:r>
              <w:t>Plot</w:t>
            </w:r>
          </w:p>
        </w:tc>
      </w:tr>
      <w:tr w:rsidR="00FD754D" w14:paraId="430E7FAF" w14:textId="77777777">
        <w:tc>
          <w:tcPr>
            <w:tcW w:w="1949" w:type="dxa"/>
          </w:tcPr>
          <w:p w14:paraId="766B763A" w14:textId="77777777" w:rsidR="00FD754D" w:rsidRDefault="00765851">
            <w:pPr>
              <w:spacing w:after="0" w:line="240" w:lineRule="auto"/>
            </w:pPr>
            <w:r>
              <w:t>NewReno</w:t>
            </w:r>
          </w:p>
        </w:tc>
        <w:tc>
          <w:tcPr>
            <w:tcW w:w="1523" w:type="dxa"/>
          </w:tcPr>
          <w:p w14:paraId="13A38EC1" w14:textId="77777777" w:rsidR="00FD754D" w:rsidRDefault="00765851">
            <w:pPr>
              <w:spacing w:after="0" w:line="240" w:lineRule="auto"/>
            </w:pPr>
            <w:r>
              <w:t>38</w:t>
            </w:r>
          </w:p>
        </w:tc>
        <w:tc>
          <w:tcPr>
            <w:tcW w:w="5544" w:type="dxa"/>
          </w:tcPr>
          <w:p w14:paraId="04A82E8D" w14:textId="77777777" w:rsidR="00FD754D" w:rsidRDefault="00765851">
            <w:pPr>
              <w:spacing w:after="0" w:line="240" w:lineRule="auto"/>
            </w:pPr>
            <w:r>
              <w:rPr>
                <w:noProof/>
              </w:rPr>
              <w:drawing>
                <wp:inline distT="0" distB="0" distL="0" distR="0" wp14:anchorId="6F049F3A" wp14:editId="1F5D5C00">
                  <wp:extent cx="2874645" cy="2155190"/>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5"/>
                          <a:stretch>
                            <a:fillRect/>
                          </a:stretch>
                        </pic:blipFill>
                        <pic:spPr bwMode="auto">
                          <a:xfrm>
                            <a:off x="0" y="0"/>
                            <a:ext cx="2874645" cy="2155190"/>
                          </a:xfrm>
                          <a:prstGeom prst="rect">
                            <a:avLst/>
                          </a:prstGeom>
                        </pic:spPr>
                      </pic:pic>
                    </a:graphicData>
                  </a:graphic>
                </wp:inline>
              </w:drawing>
            </w:r>
          </w:p>
        </w:tc>
      </w:tr>
      <w:tr w:rsidR="00FD754D" w14:paraId="6285E497" w14:textId="77777777">
        <w:tc>
          <w:tcPr>
            <w:tcW w:w="1949" w:type="dxa"/>
          </w:tcPr>
          <w:p w14:paraId="1E4539B6" w14:textId="77777777" w:rsidR="00FD754D" w:rsidRDefault="00765851">
            <w:pPr>
              <w:spacing w:after="0" w:line="240" w:lineRule="auto"/>
            </w:pPr>
            <w:r>
              <w:t>HighSpeed</w:t>
            </w:r>
          </w:p>
        </w:tc>
        <w:tc>
          <w:tcPr>
            <w:tcW w:w="1523" w:type="dxa"/>
          </w:tcPr>
          <w:p w14:paraId="60C3CC7D" w14:textId="77777777" w:rsidR="00FD754D" w:rsidRDefault="00765851">
            <w:pPr>
              <w:spacing w:after="0" w:line="240" w:lineRule="auto"/>
            </w:pPr>
            <w:r>
              <w:t>38</w:t>
            </w:r>
          </w:p>
        </w:tc>
        <w:tc>
          <w:tcPr>
            <w:tcW w:w="5544" w:type="dxa"/>
          </w:tcPr>
          <w:p w14:paraId="5288BB4A" w14:textId="77777777" w:rsidR="00FD754D" w:rsidRDefault="00765851">
            <w:pPr>
              <w:spacing w:after="0" w:line="240" w:lineRule="auto"/>
            </w:pPr>
            <w:r>
              <w:rPr>
                <w:noProof/>
              </w:rPr>
              <w:drawing>
                <wp:inline distT="0" distB="0" distL="0" distR="0" wp14:anchorId="5B9F1D14" wp14:editId="022B6122">
                  <wp:extent cx="2874645" cy="2155190"/>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pic:cNvPicPr>
                            <a:picLocks noChangeAspect="1" noChangeArrowheads="1"/>
                          </pic:cNvPicPr>
                        </pic:nvPicPr>
                        <pic:blipFill>
                          <a:blip r:embed="rId6"/>
                          <a:stretch>
                            <a:fillRect/>
                          </a:stretch>
                        </pic:blipFill>
                        <pic:spPr bwMode="auto">
                          <a:xfrm>
                            <a:off x="0" y="0"/>
                            <a:ext cx="2874645" cy="2155190"/>
                          </a:xfrm>
                          <a:prstGeom prst="rect">
                            <a:avLst/>
                          </a:prstGeom>
                        </pic:spPr>
                      </pic:pic>
                    </a:graphicData>
                  </a:graphic>
                </wp:inline>
              </w:drawing>
            </w:r>
          </w:p>
        </w:tc>
      </w:tr>
      <w:tr w:rsidR="00FD754D" w14:paraId="471A12B8" w14:textId="77777777">
        <w:tc>
          <w:tcPr>
            <w:tcW w:w="1949" w:type="dxa"/>
          </w:tcPr>
          <w:p w14:paraId="459F6579" w14:textId="77777777" w:rsidR="00FD754D" w:rsidRDefault="00765851">
            <w:pPr>
              <w:spacing w:after="0" w:line="240" w:lineRule="auto"/>
            </w:pPr>
            <w:r>
              <w:lastRenderedPageBreak/>
              <w:t>Veno</w:t>
            </w:r>
          </w:p>
        </w:tc>
        <w:tc>
          <w:tcPr>
            <w:tcW w:w="1523" w:type="dxa"/>
          </w:tcPr>
          <w:p w14:paraId="0F04AD06" w14:textId="77777777" w:rsidR="00FD754D" w:rsidRDefault="00765851">
            <w:pPr>
              <w:spacing w:after="0" w:line="240" w:lineRule="auto"/>
            </w:pPr>
            <w:r>
              <w:t>38</w:t>
            </w:r>
          </w:p>
        </w:tc>
        <w:tc>
          <w:tcPr>
            <w:tcW w:w="5544" w:type="dxa"/>
          </w:tcPr>
          <w:p w14:paraId="416E7F65" w14:textId="77777777" w:rsidR="00FD754D" w:rsidRDefault="00765851">
            <w:pPr>
              <w:spacing w:after="0" w:line="240" w:lineRule="auto"/>
            </w:pPr>
            <w:r>
              <w:rPr>
                <w:noProof/>
              </w:rPr>
              <w:drawing>
                <wp:inline distT="0" distB="0" distL="0" distR="0" wp14:anchorId="553A1929" wp14:editId="30E4227F">
                  <wp:extent cx="2992755" cy="2243455"/>
                  <wp:effectExtent l="0" t="0" r="0"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7"/>
                          <pic:cNvPicPr>
                            <a:picLocks noChangeAspect="1" noChangeArrowheads="1"/>
                          </pic:cNvPicPr>
                        </pic:nvPicPr>
                        <pic:blipFill>
                          <a:blip r:embed="rId7"/>
                          <a:stretch>
                            <a:fillRect/>
                          </a:stretch>
                        </pic:blipFill>
                        <pic:spPr bwMode="auto">
                          <a:xfrm>
                            <a:off x="0" y="0"/>
                            <a:ext cx="2992755" cy="2243455"/>
                          </a:xfrm>
                          <a:prstGeom prst="rect">
                            <a:avLst/>
                          </a:prstGeom>
                        </pic:spPr>
                      </pic:pic>
                    </a:graphicData>
                  </a:graphic>
                </wp:inline>
              </w:drawing>
            </w:r>
          </w:p>
        </w:tc>
      </w:tr>
      <w:tr w:rsidR="00FD754D" w14:paraId="36E7E8B5" w14:textId="77777777">
        <w:tc>
          <w:tcPr>
            <w:tcW w:w="1949" w:type="dxa"/>
          </w:tcPr>
          <w:p w14:paraId="4E4CEC31" w14:textId="77777777" w:rsidR="00FD754D" w:rsidRDefault="00765851">
            <w:pPr>
              <w:spacing w:after="0" w:line="240" w:lineRule="auto"/>
            </w:pPr>
            <w:r>
              <w:t>Vegas</w:t>
            </w:r>
          </w:p>
        </w:tc>
        <w:tc>
          <w:tcPr>
            <w:tcW w:w="1523" w:type="dxa"/>
          </w:tcPr>
          <w:p w14:paraId="780DFB59" w14:textId="77777777" w:rsidR="00FD754D" w:rsidRDefault="00765851">
            <w:pPr>
              <w:spacing w:after="0" w:line="240" w:lineRule="auto"/>
            </w:pPr>
            <w:r>
              <w:t>39</w:t>
            </w:r>
          </w:p>
        </w:tc>
        <w:tc>
          <w:tcPr>
            <w:tcW w:w="5544" w:type="dxa"/>
          </w:tcPr>
          <w:p w14:paraId="4B708695" w14:textId="77777777" w:rsidR="00FD754D" w:rsidRDefault="00765851">
            <w:pPr>
              <w:spacing w:after="0" w:line="240" w:lineRule="auto"/>
            </w:pPr>
            <w:r>
              <w:rPr>
                <w:noProof/>
              </w:rPr>
              <w:drawing>
                <wp:inline distT="0" distB="0" distL="0" distR="0" wp14:anchorId="3B0C427F" wp14:editId="605FCC3D">
                  <wp:extent cx="2611755" cy="1958340"/>
                  <wp:effectExtent l="0" t="0" r="0" b="0"/>
                  <wp:docPr id="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8"/>
                          <pic:cNvPicPr>
                            <a:picLocks noChangeAspect="1" noChangeArrowheads="1"/>
                          </pic:cNvPicPr>
                        </pic:nvPicPr>
                        <pic:blipFill>
                          <a:blip r:embed="rId8"/>
                          <a:stretch>
                            <a:fillRect/>
                          </a:stretch>
                        </pic:blipFill>
                        <pic:spPr bwMode="auto">
                          <a:xfrm>
                            <a:off x="0" y="0"/>
                            <a:ext cx="2611755" cy="1958340"/>
                          </a:xfrm>
                          <a:prstGeom prst="rect">
                            <a:avLst/>
                          </a:prstGeom>
                        </pic:spPr>
                      </pic:pic>
                    </a:graphicData>
                  </a:graphic>
                </wp:inline>
              </w:drawing>
            </w:r>
          </w:p>
        </w:tc>
      </w:tr>
    </w:tbl>
    <w:p w14:paraId="79D734C7" w14:textId="77777777" w:rsidR="00FD754D" w:rsidRDefault="00FD754D"/>
    <w:p w14:paraId="5010AC01" w14:textId="77777777" w:rsidR="00FD754D" w:rsidRDefault="00765851">
      <w:r>
        <w:t>Observations:</w:t>
      </w:r>
    </w:p>
    <w:p w14:paraId="2AA389FE" w14:textId="0F6CDF6C" w:rsidR="00FD754D" w:rsidRDefault="00765851">
      <w:r>
        <w:t xml:space="preserve">We see almost similar packet losses in all the 4 protocols. We find that HighSpeed is with largest congestion window and hence has fastest </w:t>
      </w:r>
      <w:r>
        <w:t>recovery phase. Veno is derived from NewReno and hence we see almost similar graphs with around 10 different congestion window sizes. We also a stop in packet transmission at t=17 seconds in vegas</w:t>
      </w:r>
      <w:r w:rsidR="001F3EC2">
        <w:t>.</w:t>
      </w:r>
    </w:p>
    <w:p w14:paraId="5EC3D90C" w14:textId="43972D2D" w:rsidR="001F3EC2" w:rsidRDefault="001F3EC2">
      <w:r>
        <w:t>Max value reached is 1600, 2200, 1600, 1350 respectively in each of the protocols.</w:t>
      </w:r>
    </w:p>
    <w:p w14:paraId="5EF190C4" w14:textId="77777777" w:rsidR="00FD754D" w:rsidRDefault="00765851">
      <w:r>
        <w:t>The SMSS is the size of the largest segment that the sender</w:t>
      </w:r>
      <w:r>
        <w:t xml:space="preserve"> can transmit.</w:t>
      </w:r>
    </w:p>
    <w:p w14:paraId="744B9195" w14:textId="77777777" w:rsidR="00FD754D" w:rsidRDefault="00765851">
      <w:pPr>
        <w:rPr>
          <w:b/>
          <w:bCs/>
        </w:rPr>
      </w:pPr>
      <w:r>
        <w:rPr>
          <w:b/>
          <w:bCs/>
        </w:rPr>
        <w:t xml:space="preserve">Newreno: </w:t>
      </w:r>
    </w:p>
    <w:p w14:paraId="121CEDEE" w14:textId="77777777" w:rsidR="00FD754D" w:rsidRDefault="00765851">
      <w:pPr>
        <w:pStyle w:val="ListParagraph"/>
        <w:numPr>
          <w:ilvl w:val="0"/>
          <w:numId w:val="1"/>
        </w:numPr>
      </w:pPr>
      <w:r>
        <w:t>Congestion avoidance – congestion window is increased by 1 full sized segment</w:t>
      </w:r>
    </w:p>
    <w:p w14:paraId="7AE06D0B" w14:textId="77777777" w:rsidR="00FD754D" w:rsidRDefault="00765851">
      <w:pPr>
        <w:pStyle w:val="ListParagraph"/>
        <w:numPr>
          <w:ilvl w:val="0"/>
          <w:numId w:val="1"/>
        </w:numPr>
      </w:pPr>
      <w:r>
        <w:t>Slow start – congestion window is increased by min(number of bytes unacknowledged, maximum segment size)</w:t>
      </w:r>
    </w:p>
    <w:p w14:paraId="0EC437EF" w14:textId="77777777" w:rsidR="00FD754D" w:rsidRDefault="00765851">
      <w:pPr>
        <w:pStyle w:val="ListParagraph"/>
        <w:numPr>
          <w:ilvl w:val="0"/>
          <w:numId w:val="1"/>
        </w:numPr>
      </w:pPr>
      <w:r>
        <w:t>We can see that till ssthresh value the points a</w:t>
      </w:r>
      <w:r>
        <w:t>re separated by much larger distance that is jump is higher. But when ssthresh is reached points are close as the increment is by 1 – fixed.</w:t>
      </w:r>
    </w:p>
    <w:p w14:paraId="18A285E5" w14:textId="77777777" w:rsidR="00FD754D" w:rsidRDefault="00765851">
      <w:pPr>
        <w:rPr>
          <w:b/>
          <w:bCs/>
        </w:rPr>
      </w:pPr>
      <w:r>
        <w:rPr>
          <w:b/>
          <w:bCs/>
        </w:rPr>
        <w:t>HighSpeed:</w:t>
      </w:r>
    </w:p>
    <w:p w14:paraId="2DF77344" w14:textId="77777777" w:rsidR="00FD754D" w:rsidRDefault="00765851">
      <w:pPr>
        <w:pStyle w:val="ListParagraph"/>
        <w:numPr>
          <w:ilvl w:val="0"/>
          <w:numId w:val="1"/>
        </w:numPr>
        <w:rPr>
          <w:b/>
          <w:bCs/>
        </w:rPr>
      </w:pPr>
      <w:r>
        <w:t xml:space="preserve">Designed for high capacity channels, with large congestion windows. </w:t>
      </w:r>
    </w:p>
    <w:p w14:paraId="090DBFB7" w14:textId="77777777" w:rsidR="00FD754D" w:rsidRDefault="00765851">
      <w:pPr>
        <w:pStyle w:val="ListParagraph"/>
        <w:numPr>
          <w:ilvl w:val="0"/>
          <w:numId w:val="1"/>
        </w:numPr>
        <w:rPr>
          <w:b/>
          <w:bCs/>
        </w:rPr>
      </w:pPr>
      <w:r>
        <w:t>Cwnd grows much faster and accelera</w:t>
      </w:r>
      <w:r>
        <w:t xml:space="preserve">tes from recovery faster. </w:t>
      </w:r>
    </w:p>
    <w:p w14:paraId="6F8071F2" w14:textId="257A8F1C" w:rsidR="00FD754D" w:rsidRDefault="00765851">
      <w:pPr>
        <w:pStyle w:val="ListParagraph"/>
        <w:numPr>
          <w:ilvl w:val="0"/>
          <w:numId w:val="1"/>
        </w:numPr>
        <w:rPr>
          <w:b/>
          <w:bCs/>
        </w:rPr>
      </w:pPr>
      <w:r>
        <w:t xml:space="preserve">We see much higher jumps in the plot. </w:t>
      </w:r>
      <w:r w:rsidR="001F3EC2">
        <w:t>Less noisy compared to others</w:t>
      </w:r>
    </w:p>
    <w:p w14:paraId="2DA04009" w14:textId="77777777" w:rsidR="00FD754D" w:rsidRDefault="00765851">
      <w:pPr>
        <w:pStyle w:val="ListParagraph"/>
        <w:numPr>
          <w:ilvl w:val="0"/>
          <w:numId w:val="1"/>
        </w:numPr>
        <w:rPr>
          <w:b/>
          <w:bCs/>
        </w:rPr>
      </w:pPr>
      <w:r>
        <w:t>The average window size is higher compare with any other protocol</w:t>
      </w:r>
    </w:p>
    <w:p w14:paraId="77C55B21" w14:textId="77777777" w:rsidR="00FD754D" w:rsidRDefault="00765851">
      <w:pPr>
        <w:rPr>
          <w:b/>
          <w:bCs/>
        </w:rPr>
      </w:pPr>
      <w:r>
        <w:rPr>
          <w:b/>
          <w:bCs/>
        </w:rPr>
        <w:lastRenderedPageBreak/>
        <w:t>Vegas:</w:t>
      </w:r>
    </w:p>
    <w:p w14:paraId="6945F43A" w14:textId="77777777" w:rsidR="00FD754D" w:rsidRDefault="00765851">
      <w:pPr>
        <w:pStyle w:val="ListParagraph"/>
        <w:numPr>
          <w:ilvl w:val="0"/>
          <w:numId w:val="1"/>
        </w:numPr>
        <w:rPr>
          <w:b/>
          <w:bCs/>
        </w:rPr>
      </w:pPr>
      <w:r>
        <w:t>Delay based congestion control protocol. Expected and actual throughputs are calculated to get the congestion queue a</w:t>
      </w:r>
      <w:r>
        <w:t>t bottleneck and accordingly cwnd is adjusted</w:t>
      </w:r>
    </w:p>
    <w:p w14:paraId="3BB73CFF" w14:textId="77777777" w:rsidR="00FD754D" w:rsidRDefault="00765851">
      <w:pPr>
        <w:pStyle w:val="ListParagraph"/>
        <w:numPr>
          <w:ilvl w:val="0"/>
          <w:numId w:val="1"/>
        </w:numPr>
        <w:rPr>
          <w:b/>
          <w:bCs/>
        </w:rPr>
      </w:pPr>
      <w:r>
        <w:t>Linear increase and linear decrease</w:t>
      </w:r>
    </w:p>
    <w:p w14:paraId="7FABDA00" w14:textId="77777777" w:rsidR="00FD754D" w:rsidRDefault="00765851">
      <w:pPr>
        <w:pStyle w:val="ListParagraph"/>
        <w:numPr>
          <w:ilvl w:val="0"/>
          <w:numId w:val="1"/>
        </w:numPr>
        <w:rPr>
          <w:b/>
          <w:bCs/>
        </w:rPr>
      </w:pPr>
      <w:r>
        <w:t>Plots show lowest average cwnd size</w:t>
      </w:r>
    </w:p>
    <w:p w14:paraId="7ED72A42" w14:textId="77777777" w:rsidR="00FD754D" w:rsidRDefault="00765851">
      <w:pPr>
        <w:rPr>
          <w:b/>
          <w:bCs/>
        </w:rPr>
      </w:pPr>
      <w:r>
        <w:rPr>
          <w:b/>
          <w:bCs/>
        </w:rPr>
        <w:t>Veno:</w:t>
      </w:r>
    </w:p>
    <w:p w14:paraId="1F7D1459" w14:textId="77777777" w:rsidR="00FD754D" w:rsidRDefault="00765851">
      <w:pPr>
        <w:pStyle w:val="ListParagraph"/>
        <w:numPr>
          <w:ilvl w:val="0"/>
          <w:numId w:val="1"/>
        </w:numPr>
        <w:rPr>
          <w:b/>
          <w:bCs/>
        </w:rPr>
      </w:pPr>
      <w:r>
        <w:t xml:space="preserve">Uses prediction method similar to vegas. </w:t>
      </w:r>
    </w:p>
    <w:p w14:paraId="1C82633D" w14:textId="77777777" w:rsidR="00FD754D" w:rsidRDefault="00765851">
      <w:pPr>
        <w:pStyle w:val="ListParagraph"/>
        <w:numPr>
          <w:ilvl w:val="0"/>
          <w:numId w:val="1"/>
        </w:numPr>
        <w:rPr>
          <w:b/>
          <w:bCs/>
        </w:rPr>
      </w:pPr>
      <w:r>
        <w:t xml:space="preserve">Refines additive increase algo of reno to increase duration of connection in stable state </w:t>
      </w:r>
      <w:r>
        <w:t>by increasing cwnd by 1/cwnd for every new ack after bandwidth is fully utilized</w:t>
      </w:r>
    </w:p>
    <w:p w14:paraId="5125EAE2" w14:textId="77777777" w:rsidR="00FD754D" w:rsidRDefault="00765851">
      <w:pPr>
        <w:pStyle w:val="ListParagraph"/>
        <w:numPr>
          <w:ilvl w:val="0"/>
          <w:numId w:val="1"/>
        </w:numPr>
        <w:rPr>
          <w:b/>
          <w:bCs/>
        </w:rPr>
      </w:pPr>
      <w:r>
        <w:t>Multiplicative decrease is by 1/5 as loss is assumed to be more likely due to corruption.</w:t>
      </w:r>
    </w:p>
    <w:p w14:paraId="36B0C422" w14:textId="77777777" w:rsidR="00FD754D" w:rsidRDefault="00765851">
      <w:pPr>
        <w:pStyle w:val="ListParagraph"/>
        <w:numPr>
          <w:ilvl w:val="0"/>
          <w:numId w:val="1"/>
        </w:numPr>
        <w:rPr>
          <w:b/>
          <w:bCs/>
        </w:rPr>
      </w:pPr>
      <w:r>
        <w:t>The average window size is higher compare with any other protocol</w:t>
      </w:r>
    </w:p>
    <w:p w14:paraId="366112A3" w14:textId="77777777" w:rsidR="00FD754D" w:rsidRDefault="00765851">
      <w:pPr>
        <w:pStyle w:val="ListParagraph"/>
        <w:numPr>
          <w:ilvl w:val="0"/>
          <w:numId w:val="1"/>
        </w:numPr>
        <w:rPr>
          <w:b/>
          <w:bCs/>
        </w:rPr>
      </w:pPr>
      <w:r>
        <w:t xml:space="preserve">Plot is similar to </w:t>
      </w:r>
      <w:r>
        <w:t>newreno except for fully utilization part</w:t>
      </w:r>
    </w:p>
    <w:p w14:paraId="4514B93A" w14:textId="77777777" w:rsidR="00FD754D" w:rsidRDefault="00FD754D">
      <w:pPr>
        <w:rPr>
          <w:b/>
          <w:bCs/>
        </w:rPr>
      </w:pPr>
    </w:p>
    <w:p w14:paraId="4712C0E2" w14:textId="77777777" w:rsidR="00FD754D" w:rsidRDefault="00FD754D"/>
    <w:p w14:paraId="357E7DA3" w14:textId="77777777" w:rsidR="00FD754D" w:rsidRDefault="00FD754D"/>
    <w:p w14:paraId="50A6A065" w14:textId="77777777" w:rsidR="00FD754D" w:rsidRDefault="00765851">
      <w:r>
        <w:t>Q2</w:t>
      </w:r>
    </w:p>
    <w:p w14:paraId="236415CA" w14:textId="77777777" w:rsidR="00FD754D" w:rsidRDefault="00765851">
      <w:r>
        <w:t>A) Different channel rate</w:t>
      </w:r>
    </w:p>
    <w:tbl>
      <w:tblPr>
        <w:tblStyle w:val="TableGrid"/>
        <w:tblW w:w="9016" w:type="dxa"/>
        <w:tblLook w:val="04A0" w:firstRow="1" w:lastRow="0" w:firstColumn="1" w:lastColumn="0" w:noHBand="0" w:noVBand="1"/>
      </w:tblPr>
      <w:tblGrid>
        <w:gridCol w:w="1479"/>
        <w:gridCol w:w="6044"/>
        <w:gridCol w:w="1493"/>
      </w:tblGrid>
      <w:tr w:rsidR="00FD754D" w14:paraId="0CFE9A86" w14:textId="77777777">
        <w:tc>
          <w:tcPr>
            <w:tcW w:w="1772" w:type="dxa"/>
          </w:tcPr>
          <w:p w14:paraId="51A4AAB7" w14:textId="77777777" w:rsidR="00FD754D" w:rsidRDefault="00765851">
            <w:r>
              <w:t>Channel data rate</w:t>
            </w:r>
          </w:p>
        </w:tc>
        <w:tc>
          <w:tcPr>
            <w:tcW w:w="5471" w:type="dxa"/>
          </w:tcPr>
          <w:p w14:paraId="3536217F" w14:textId="77777777" w:rsidR="00FD754D" w:rsidRDefault="00765851">
            <w:r>
              <w:t>Plot</w:t>
            </w:r>
          </w:p>
        </w:tc>
        <w:tc>
          <w:tcPr>
            <w:tcW w:w="1773" w:type="dxa"/>
          </w:tcPr>
          <w:p w14:paraId="78AFD801" w14:textId="77777777" w:rsidR="00FD754D" w:rsidRDefault="00765851">
            <w:r>
              <w:t>Packet dropped</w:t>
            </w:r>
          </w:p>
        </w:tc>
      </w:tr>
      <w:tr w:rsidR="00FD754D" w14:paraId="351D7359" w14:textId="77777777">
        <w:trPr>
          <w:trHeight w:val="3028"/>
        </w:trPr>
        <w:tc>
          <w:tcPr>
            <w:tcW w:w="1772" w:type="dxa"/>
          </w:tcPr>
          <w:p w14:paraId="1E7AB969" w14:textId="77777777" w:rsidR="00FD754D" w:rsidRDefault="00765851">
            <w:r>
              <w:t>2 Mbps</w:t>
            </w:r>
          </w:p>
        </w:tc>
        <w:tc>
          <w:tcPr>
            <w:tcW w:w="5471" w:type="dxa"/>
          </w:tcPr>
          <w:p w14:paraId="6527A37F" w14:textId="77777777" w:rsidR="00FD754D" w:rsidRDefault="00765851">
            <w:r>
              <w:rPr>
                <w:noProof/>
              </w:rPr>
              <w:drawing>
                <wp:anchor distT="0" distB="0" distL="0" distR="0" simplePos="0" relativeHeight="2" behindDoc="0" locked="0" layoutInCell="1" allowOverlap="1" wp14:anchorId="562B32A6" wp14:editId="5242F91F">
                  <wp:simplePos x="0" y="0"/>
                  <wp:positionH relativeFrom="column">
                    <wp:align>center</wp:align>
                  </wp:positionH>
                  <wp:positionV relativeFrom="paragraph">
                    <wp:posOffset>635</wp:posOffset>
                  </wp:positionV>
                  <wp:extent cx="3001010" cy="1962150"/>
                  <wp:effectExtent l="0" t="0" r="0" b="0"/>
                  <wp:wrapSquare wrapText="largest"/>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9"/>
                          <a:stretch>
                            <a:fillRect/>
                          </a:stretch>
                        </pic:blipFill>
                        <pic:spPr bwMode="auto">
                          <a:xfrm>
                            <a:off x="0" y="0"/>
                            <a:ext cx="3001010" cy="1962150"/>
                          </a:xfrm>
                          <a:prstGeom prst="rect">
                            <a:avLst/>
                          </a:prstGeom>
                        </pic:spPr>
                      </pic:pic>
                    </a:graphicData>
                  </a:graphic>
                </wp:anchor>
              </w:drawing>
            </w:r>
          </w:p>
        </w:tc>
        <w:tc>
          <w:tcPr>
            <w:tcW w:w="1773" w:type="dxa"/>
          </w:tcPr>
          <w:p w14:paraId="3CB81B60" w14:textId="77777777" w:rsidR="00FD754D" w:rsidRDefault="00FD754D"/>
          <w:p w14:paraId="7DFEFC5A" w14:textId="77777777" w:rsidR="00FD754D" w:rsidRDefault="00765851">
            <w:r>
              <w:t>66</w:t>
            </w:r>
          </w:p>
          <w:p w14:paraId="3A23F7AA" w14:textId="77777777" w:rsidR="00FD754D" w:rsidRDefault="00FD754D"/>
          <w:p w14:paraId="10E10F0D" w14:textId="77777777" w:rsidR="00FD754D" w:rsidRDefault="00FD754D"/>
          <w:p w14:paraId="250B147B" w14:textId="77777777" w:rsidR="00FD754D" w:rsidRDefault="00FD754D"/>
        </w:tc>
      </w:tr>
      <w:tr w:rsidR="00FD754D" w14:paraId="1C446D70" w14:textId="77777777">
        <w:tc>
          <w:tcPr>
            <w:tcW w:w="1772" w:type="dxa"/>
          </w:tcPr>
          <w:p w14:paraId="45DEEDCE" w14:textId="77777777" w:rsidR="00FD754D" w:rsidRDefault="00765851">
            <w:r>
              <w:lastRenderedPageBreak/>
              <w:t>4 Mbps</w:t>
            </w:r>
          </w:p>
        </w:tc>
        <w:tc>
          <w:tcPr>
            <w:tcW w:w="5471" w:type="dxa"/>
          </w:tcPr>
          <w:p w14:paraId="1455D4D3" w14:textId="77777777" w:rsidR="00FD754D" w:rsidRDefault="00765851">
            <w:r>
              <w:rPr>
                <w:noProof/>
              </w:rPr>
              <w:drawing>
                <wp:anchor distT="0" distB="0" distL="0" distR="0" simplePos="0" relativeHeight="11" behindDoc="0" locked="0" layoutInCell="1" allowOverlap="1" wp14:anchorId="6E5C0CE6" wp14:editId="5C67D04F">
                  <wp:simplePos x="0" y="0"/>
                  <wp:positionH relativeFrom="column">
                    <wp:align>center</wp:align>
                  </wp:positionH>
                  <wp:positionV relativeFrom="paragraph">
                    <wp:posOffset>635</wp:posOffset>
                  </wp:positionV>
                  <wp:extent cx="3336925" cy="2502535"/>
                  <wp:effectExtent l="0" t="0" r="0" b="0"/>
                  <wp:wrapSquare wrapText="largest"/>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0"/>
                          <a:stretch>
                            <a:fillRect/>
                          </a:stretch>
                        </pic:blipFill>
                        <pic:spPr bwMode="auto">
                          <a:xfrm>
                            <a:off x="0" y="0"/>
                            <a:ext cx="3336925" cy="2502535"/>
                          </a:xfrm>
                          <a:prstGeom prst="rect">
                            <a:avLst/>
                          </a:prstGeom>
                        </pic:spPr>
                      </pic:pic>
                    </a:graphicData>
                  </a:graphic>
                </wp:anchor>
              </w:drawing>
            </w:r>
          </w:p>
        </w:tc>
        <w:tc>
          <w:tcPr>
            <w:tcW w:w="1773" w:type="dxa"/>
          </w:tcPr>
          <w:p w14:paraId="3BD26617" w14:textId="77777777" w:rsidR="00FD754D" w:rsidRDefault="00765851">
            <w:r>
              <w:t>72</w:t>
            </w:r>
          </w:p>
          <w:p w14:paraId="11A3461E" w14:textId="77777777" w:rsidR="00FD754D" w:rsidRDefault="00FD754D"/>
          <w:p w14:paraId="3FC5A47F" w14:textId="77777777" w:rsidR="00FD754D" w:rsidRDefault="00FD754D"/>
        </w:tc>
      </w:tr>
      <w:tr w:rsidR="00FD754D" w14:paraId="3BC2FA1E" w14:textId="77777777">
        <w:tc>
          <w:tcPr>
            <w:tcW w:w="1772" w:type="dxa"/>
          </w:tcPr>
          <w:p w14:paraId="0827183D" w14:textId="77777777" w:rsidR="00FD754D" w:rsidRDefault="00765851">
            <w:r>
              <w:t>10 Mbps</w:t>
            </w:r>
          </w:p>
        </w:tc>
        <w:tc>
          <w:tcPr>
            <w:tcW w:w="5471" w:type="dxa"/>
          </w:tcPr>
          <w:p w14:paraId="5ED998A0" w14:textId="77777777" w:rsidR="00FD754D" w:rsidRDefault="00765851">
            <w:r>
              <w:rPr>
                <w:noProof/>
              </w:rPr>
              <w:drawing>
                <wp:anchor distT="0" distB="0" distL="0" distR="0" simplePos="0" relativeHeight="3" behindDoc="0" locked="0" layoutInCell="1" allowOverlap="1" wp14:anchorId="15AF512D" wp14:editId="01C9E319">
                  <wp:simplePos x="0" y="0"/>
                  <wp:positionH relativeFrom="column">
                    <wp:align>center</wp:align>
                  </wp:positionH>
                  <wp:positionV relativeFrom="paragraph">
                    <wp:posOffset>635</wp:posOffset>
                  </wp:positionV>
                  <wp:extent cx="3404235" cy="2265680"/>
                  <wp:effectExtent l="0" t="0" r="0" b="0"/>
                  <wp:wrapSquare wrapText="largest"/>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11"/>
                          <a:stretch>
                            <a:fillRect/>
                          </a:stretch>
                        </pic:blipFill>
                        <pic:spPr bwMode="auto">
                          <a:xfrm>
                            <a:off x="0" y="0"/>
                            <a:ext cx="3404235" cy="2265680"/>
                          </a:xfrm>
                          <a:prstGeom prst="rect">
                            <a:avLst/>
                          </a:prstGeom>
                        </pic:spPr>
                      </pic:pic>
                    </a:graphicData>
                  </a:graphic>
                </wp:anchor>
              </w:drawing>
            </w:r>
          </w:p>
        </w:tc>
        <w:tc>
          <w:tcPr>
            <w:tcW w:w="1773" w:type="dxa"/>
          </w:tcPr>
          <w:p w14:paraId="5CC1225E" w14:textId="77777777" w:rsidR="00FD754D" w:rsidRDefault="00765851">
            <w:r>
              <w:t>73</w:t>
            </w:r>
          </w:p>
          <w:p w14:paraId="78504DBB" w14:textId="77777777" w:rsidR="00FD754D" w:rsidRDefault="00FD754D"/>
        </w:tc>
      </w:tr>
      <w:tr w:rsidR="00FD754D" w14:paraId="3E4659AD" w14:textId="77777777">
        <w:tc>
          <w:tcPr>
            <w:tcW w:w="1772" w:type="dxa"/>
          </w:tcPr>
          <w:p w14:paraId="42021C0D" w14:textId="77777777" w:rsidR="00FD754D" w:rsidRDefault="00765851">
            <w:r>
              <w:t>20 Mbps</w:t>
            </w:r>
          </w:p>
        </w:tc>
        <w:tc>
          <w:tcPr>
            <w:tcW w:w="5471" w:type="dxa"/>
          </w:tcPr>
          <w:p w14:paraId="65FAFFAE" w14:textId="77777777" w:rsidR="00FD754D" w:rsidRDefault="00765851">
            <w:r>
              <w:rPr>
                <w:noProof/>
              </w:rPr>
              <w:drawing>
                <wp:anchor distT="0" distB="0" distL="0" distR="0" simplePos="0" relativeHeight="4" behindDoc="0" locked="0" layoutInCell="1" allowOverlap="1" wp14:anchorId="3919EEF4" wp14:editId="32F0DB50">
                  <wp:simplePos x="0" y="0"/>
                  <wp:positionH relativeFrom="column">
                    <wp:align>center</wp:align>
                  </wp:positionH>
                  <wp:positionV relativeFrom="paragraph">
                    <wp:posOffset>635</wp:posOffset>
                  </wp:positionV>
                  <wp:extent cx="3700780" cy="2372360"/>
                  <wp:effectExtent l="0" t="0" r="0" b="0"/>
                  <wp:wrapSquare wrapText="largest"/>
                  <wp:docPr id="8"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12"/>
                          <a:stretch>
                            <a:fillRect/>
                          </a:stretch>
                        </pic:blipFill>
                        <pic:spPr bwMode="auto">
                          <a:xfrm>
                            <a:off x="0" y="0"/>
                            <a:ext cx="3700780" cy="2372360"/>
                          </a:xfrm>
                          <a:prstGeom prst="rect">
                            <a:avLst/>
                          </a:prstGeom>
                        </pic:spPr>
                      </pic:pic>
                    </a:graphicData>
                  </a:graphic>
                </wp:anchor>
              </w:drawing>
            </w:r>
          </w:p>
        </w:tc>
        <w:tc>
          <w:tcPr>
            <w:tcW w:w="1773" w:type="dxa"/>
          </w:tcPr>
          <w:p w14:paraId="692F91B2" w14:textId="77777777" w:rsidR="00FD754D" w:rsidRDefault="00765851">
            <w:r>
              <w:t>74</w:t>
            </w:r>
          </w:p>
          <w:p w14:paraId="60F5518C" w14:textId="77777777" w:rsidR="00FD754D" w:rsidRDefault="00FD754D"/>
        </w:tc>
      </w:tr>
      <w:tr w:rsidR="00FD754D" w14:paraId="3723DDC8" w14:textId="77777777">
        <w:tc>
          <w:tcPr>
            <w:tcW w:w="1772" w:type="dxa"/>
          </w:tcPr>
          <w:p w14:paraId="2BEB1851" w14:textId="77777777" w:rsidR="00FD754D" w:rsidRDefault="00765851">
            <w:r>
              <w:lastRenderedPageBreak/>
              <w:t>50 Mbps</w:t>
            </w:r>
          </w:p>
        </w:tc>
        <w:tc>
          <w:tcPr>
            <w:tcW w:w="5471" w:type="dxa"/>
          </w:tcPr>
          <w:p w14:paraId="7510A66D" w14:textId="77777777" w:rsidR="00FD754D" w:rsidRDefault="00765851">
            <w:r>
              <w:rPr>
                <w:noProof/>
              </w:rPr>
              <w:drawing>
                <wp:anchor distT="0" distB="0" distL="0" distR="0" simplePos="0" relativeHeight="5" behindDoc="0" locked="0" layoutInCell="1" allowOverlap="1" wp14:anchorId="5D1A6048" wp14:editId="57EC8A4A">
                  <wp:simplePos x="0" y="0"/>
                  <wp:positionH relativeFrom="column">
                    <wp:align>center</wp:align>
                  </wp:positionH>
                  <wp:positionV relativeFrom="paragraph">
                    <wp:posOffset>635</wp:posOffset>
                  </wp:positionV>
                  <wp:extent cx="3245485" cy="2096135"/>
                  <wp:effectExtent l="0" t="0" r="0" b="0"/>
                  <wp:wrapSquare wrapText="largest"/>
                  <wp:docPr id="9"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pic:cNvPicPr>
                            <a:picLocks noChangeAspect="1" noChangeArrowheads="1"/>
                          </pic:cNvPicPr>
                        </pic:nvPicPr>
                        <pic:blipFill>
                          <a:blip r:embed="rId13"/>
                          <a:stretch>
                            <a:fillRect/>
                          </a:stretch>
                        </pic:blipFill>
                        <pic:spPr bwMode="auto">
                          <a:xfrm>
                            <a:off x="0" y="0"/>
                            <a:ext cx="3245485" cy="2096135"/>
                          </a:xfrm>
                          <a:prstGeom prst="rect">
                            <a:avLst/>
                          </a:prstGeom>
                        </pic:spPr>
                      </pic:pic>
                    </a:graphicData>
                  </a:graphic>
                </wp:anchor>
              </w:drawing>
            </w:r>
          </w:p>
        </w:tc>
        <w:tc>
          <w:tcPr>
            <w:tcW w:w="1773" w:type="dxa"/>
          </w:tcPr>
          <w:p w14:paraId="1ACD9CFC" w14:textId="77777777" w:rsidR="00FD754D" w:rsidRDefault="00765851">
            <w:r>
              <w:t>75</w:t>
            </w:r>
          </w:p>
          <w:p w14:paraId="5D0C2CE9" w14:textId="77777777" w:rsidR="00FD754D" w:rsidRDefault="00FD754D"/>
        </w:tc>
      </w:tr>
    </w:tbl>
    <w:p w14:paraId="76001426" w14:textId="77777777" w:rsidR="00FD754D" w:rsidRDefault="00FD754D"/>
    <w:p w14:paraId="7C11F57B" w14:textId="77777777" w:rsidR="00FD754D" w:rsidRDefault="00765851">
      <w:r>
        <w:t xml:space="preserve">Channel rate is varied but the rate at which </w:t>
      </w:r>
      <w:r>
        <w:t>application is sending data is constant.</w:t>
      </w:r>
    </w:p>
    <w:p w14:paraId="58035D4D" w14:textId="77777777" w:rsidR="00FD754D" w:rsidRDefault="00FD754D"/>
    <w:p w14:paraId="141F494A" w14:textId="77777777" w:rsidR="00FD754D" w:rsidRDefault="00FD754D"/>
    <w:p w14:paraId="0F4B4818" w14:textId="16FD5710" w:rsidR="00FD754D" w:rsidRDefault="00765851">
      <w:r>
        <w:t xml:space="preserve">The total packets loss increases </w:t>
      </w:r>
      <w:r w:rsidR="009F47DA">
        <w:t xml:space="preserve">slightly </w:t>
      </w:r>
      <w:r>
        <w:t xml:space="preserve">as we increase the channel rate </w:t>
      </w:r>
      <w:r w:rsidR="009F47DA">
        <w:t>but the increase is not much.</w:t>
      </w:r>
    </w:p>
    <w:p w14:paraId="2A82A8B7" w14:textId="03B03CB8" w:rsidR="00FD754D" w:rsidRDefault="009F47DA">
      <w:r>
        <w:t>Most of the graphs look almost same in all cases. The packet losses are determined by buffer size at receiver and not much affected by channel transmission rate. We see slightly less maximum congestion window size in case of application data rate == channel data rate as both are the same. But as the channel rate start to increase there is slightly large congestion window size but after 10 Mbps the effect is negligible and the graph is almost the same except for error model</w:t>
      </w:r>
    </w:p>
    <w:p w14:paraId="718F44BA" w14:textId="77777777" w:rsidR="00FD754D" w:rsidRDefault="00FD754D"/>
    <w:p w14:paraId="204C8204" w14:textId="77777777" w:rsidR="00FD754D" w:rsidRDefault="00765851">
      <w:r>
        <w:t>B) Different application data rate</w:t>
      </w:r>
    </w:p>
    <w:tbl>
      <w:tblPr>
        <w:tblStyle w:val="TableGrid"/>
        <w:tblW w:w="9016" w:type="dxa"/>
        <w:tblLook w:val="04A0" w:firstRow="1" w:lastRow="0" w:firstColumn="1" w:lastColumn="0" w:noHBand="0" w:noVBand="1"/>
      </w:tblPr>
      <w:tblGrid>
        <w:gridCol w:w="1578"/>
        <w:gridCol w:w="5833"/>
        <w:gridCol w:w="1605"/>
      </w:tblGrid>
      <w:tr w:rsidR="00FD754D" w14:paraId="1DBEDB4D" w14:textId="77777777">
        <w:tc>
          <w:tcPr>
            <w:tcW w:w="1578" w:type="dxa"/>
          </w:tcPr>
          <w:p w14:paraId="3224A367" w14:textId="77777777" w:rsidR="00FD754D" w:rsidRDefault="00765851">
            <w:r>
              <w:t>Channel data rate</w:t>
            </w:r>
          </w:p>
        </w:tc>
        <w:tc>
          <w:tcPr>
            <w:tcW w:w="5833" w:type="dxa"/>
          </w:tcPr>
          <w:p w14:paraId="429D78FD" w14:textId="77777777" w:rsidR="00FD754D" w:rsidRDefault="00765851">
            <w:r>
              <w:t>Plot</w:t>
            </w:r>
          </w:p>
        </w:tc>
        <w:tc>
          <w:tcPr>
            <w:tcW w:w="1605" w:type="dxa"/>
          </w:tcPr>
          <w:p w14:paraId="2E376232" w14:textId="77777777" w:rsidR="00FD754D" w:rsidRDefault="00765851">
            <w:r>
              <w:t>Packet dropped</w:t>
            </w:r>
          </w:p>
        </w:tc>
      </w:tr>
      <w:tr w:rsidR="00FD754D" w14:paraId="495CD15D" w14:textId="77777777">
        <w:tc>
          <w:tcPr>
            <w:tcW w:w="1578" w:type="dxa"/>
          </w:tcPr>
          <w:p w14:paraId="3DEFE939" w14:textId="77777777" w:rsidR="00FD754D" w:rsidRDefault="00765851">
            <w:r>
              <w:t>0.5 Mbps</w:t>
            </w:r>
          </w:p>
        </w:tc>
        <w:tc>
          <w:tcPr>
            <w:tcW w:w="5833" w:type="dxa"/>
          </w:tcPr>
          <w:p w14:paraId="37D2F7CA" w14:textId="77777777" w:rsidR="00FD754D" w:rsidRDefault="00765851">
            <w:pPr>
              <w:rPr>
                <w:highlight w:val="yellow"/>
              </w:rPr>
            </w:pPr>
            <w:r>
              <w:rPr>
                <w:noProof/>
                <w:highlight w:val="yellow"/>
              </w:rPr>
              <w:drawing>
                <wp:anchor distT="0" distB="0" distL="0" distR="0" simplePos="0" relativeHeight="6" behindDoc="0" locked="0" layoutInCell="1" allowOverlap="1" wp14:anchorId="28821472" wp14:editId="215731E8">
                  <wp:simplePos x="0" y="0"/>
                  <wp:positionH relativeFrom="column">
                    <wp:posOffset>449580</wp:posOffset>
                  </wp:positionH>
                  <wp:positionV relativeFrom="paragraph">
                    <wp:posOffset>51435</wp:posOffset>
                  </wp:positionV>
                  <wp:extent cx="2571115" cy="1817370"/>
                  <wp:effectExtent l="0" t="0" r="0" b="0"/>
                  <wp:wrapSquare wrapText="largest"/>
                  <wp:docPr id="10"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pic:cNvPicPr>
                            <a:picLocks noChangeAspect="1" noChangeArrowheads="1"/>
                          </pic:cNvPicPr>
                        </pic:nvPicPr>
                        <pic:blipFill>
                          <a:blip r:embed="rId14"/>
                          <a:stretch>
                            <a:fillRect/>
                          </a:stretch>
                        </pic:blipFill>
                        <pic:spPr bwMode="auto">
                          <a:xfrm>
                            <a:off x="0" y="0"/>
                            <a:ext cx="2571115" cy="1817370"/>
                          </a:xfrm>
                          <a:prstGeom prst="rect">
                            <a:avLst/>
                          </a:prstGeom>
                        </pic:spPr>
                      </pic:pic>
                    </a:graphicData>
                  </a:graphic>
                </wp:anchor>
              </w:drawing>
            </w:r>
          </w:p>
          <w:p w14:paraId="3378D02F" w14:textId="77777777" w:rsidR="00FD754D" w:rsidRDefault="00FD754D">
            <w:pPr>
              <w:rPr>
                <w:highlight w:val="yellow"/>
              </w:rPr>
            </w:pPr>
          </w:p>
          <w:p w14:paraId="3CD75FB6" w14:textId="77777777" w:rsidR="00FD754D" w:rsidRDefault="00FD754D">
            <w:pPr>
              <w:rPr>
                <w:highlight w:val="yellow"/>
              </w:rPr>
            </w:pPr>
          </w:p>
          <w:p w14:paraId="2D7F8B48" w14:textId="77777777" w:rsidR="00FD754D" w:rsidRDefault="00FD754D">
            <w:pPr>
              <w:rPr>
                <w:highlight w:val="yellow"/>
              </w:rPr>
            </w:pPr>
          </w:p>
          <w:p w14:paraId="110F0B8C" w14:textId="77777777" w:rsidR="00FD754D" w:rsidRDefault="00FD754D">
            <w:pPr>
              <w:rPr>
                <w:highlight w:val="yellow"/>
              </w:rPr>
            </w:pPr>
          </w:p>
          <w:p w14:paraId="093AAACB" w14:textId="77777777" w:rsidR="00FD754D" w:rsidRDefault="00FD754D">
            <w:pPr>
              <w:rPr>
                <w:highlight w:val="yellow"/>
              </w:rPr>
            </w:pPr>
          </w:p>
          <w:p w14:paraId="2AB6D250" w14:textId="77777777" w:rsidR="00FD754D" w:rsidRDefault="00FD754D">
            <w:pPr>
              <w:rPr>
                <w:highlight w:val="yellow"/>
              </w:rPr>
            </w:pPr>
          </w:p>
        </w:tc>
        <w:tc>
          <w:tcPr>
            <w:tcW w:w="1605" w:type="dxa"/>
          </w:tcPr>
          <w:p w14:paraId="42AF131D" w14:textId="77777777" w:rsidR="00FD754D" w:rsidRDefault="00765851">
            <w:r>
              <w:t>22</w:t>
            </w:r>
          </w:p>
          <w:p w14:paraId="517D2763" w14:textId="77777777" w:rsidR="00FD754D" w:rsidRDefault="00FD754D"/>
        </w:tc>
      </w:tr>
      <w:tr w:rsidR="00FD754D" w14:paraId="370DFAD5" w14:textId="77777777">
        <w:tc>
          <w:tcPr>
            <w:tcW w:w="1578" w:type="dxa"/>
          </w:tcPr>
          <w:p w14:paraId="08D8B2CE" w14:textId="77777777" w:rsidR="00FD754D" w:rsidRDefault="00765851">
            <w:r>
              <w:t>1 Mbps</w:t>
            </w:r>
          </w:p>
        </w:tc>
        <w:tc>
          <w:tcPr>
            <w:tcW w:w="5833" w:type="dxa"/>
          </w:tcPr>
          <w:p w14:paraId="7C505064" w14:textId="77777777" w:rsidR="00FD754D" w:rsidRDefault="00FD754D"/>
          <w:p w14:paraId="3028F814" w14:textId="77777777" w:rsidR="00FD754D" w:rsidRDefault="00765851">
            <w:r>
              <w:rPr>
                <w:noProof/>
              </w:rPr>
              <w:lastRenderedPageBreak/>
              <w:drawing>
                <wp:anchor distT="0" distB="0" distL="0" distR="0" simplePos="0" relativeHeight="7" behindDoc="0" locked="0" layoutInCell="1" allowOverlap="1" wp14:anchorId="2922589D" wp14:editId="25AE55E1">
                  <wp:simplePos x="0" y="0"/>
                  <wp:positionH relativeFrom="column">
                    <wp:posOffset>218440</wp:posOffset>
                  </wp:positionH>
                  <wp:positionV relativeFrom="paragraph">
                    <wp:posOffset>-97155</wp:posOffset>
                  </wp:positionV>
                  <wp:extent cx="3123565" cy="1831975"/>
                  <wp:effectExtent l="0" t="0" r="0" b="0"/>
                  <wp:wrapSquare wrapText="largest"/>
                  <wp:docPr id="11"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pic:cNvPicPr>
                            <a:picLocks noChangeAspect="1" noChangeArrowheads="1"/>
                          </pic:cNvPicPr>
                        </pic:nvPicPr>
                        <pic:blipFill>
                          <a:blip r:embed="rId15"/>
                          <a:stretch>
                            <a:fillRect/>
                          </a:stretch>
                        </pic:blipFill>
                        <pic:spPr bwMode="auto">
                          <a:xfrm>
                            <a:off x="0" y="0"/>
                            <a:ext cx="3123565" cy="1831975"/>
                          </a:xfrm>
                          <a:prstGeom prst="rect">
                            <a:avLst/>
                          </a:prstGeom>
                        </pic:spPr>
                      </pic:pic>
                    </a:graphicData>
                  </a:graphic>
                </wp:anchor>
              </w:drawing>
            </w:r>
          </w:p>
          <w:p w14:paraId="2EC1D289" w14:textId="77777777" w:rsidR="00FD754D" w:rsidRDefault="00FD754D"/>
          <w:p w14:paraId="5CB69F3E" w14:textId="77777777" w:rsidR="00FD754D" w:rsidRDefault="00FD754D"/>
          <w:p w14:paraId="650806AE" w14:textId="77777777" w:rsidR="00FD754D" w:rsidRDefault="00FD754D"/>
          <w:p w14:paraId="7FF53665" w14:textId="77777777" w:rsidR="00FD754D" w:rsidRDefault="00FD754D"/>
          <w:p w14:paraId="7D34C430" w14:textId="77777777" w:rsidR="00FD754D" w:rsidRDefault="00FD754D"/>
          <w:p w14:paraId="6C575D3F" w14:textId="77777777" w:rsidR="00FD754D" w:rsidRDefault="00FD754D"/>
        </w:tc>
        <w:tc>
          <w:tcPr>
            <w:tcW w:w="1605" w:type="dxa"/>
          </w:tcPr>
          <w:p w14:paraId="6EA124CF" w14:textId="77777777" w:rsidR="00FD754D" w:rsidRDefault="00765851">
            <w:r>
              <w:lastRenderedPageBreak/>
              <w:t>38</w:t>
            </w:r>
          </w:p>
        </w:tc>
      </w:tr>
      <w:tr w:rsidR="00FD754D" w14:paraId="74D1E7CC" w14:textId="77777777">
        <w:tc>
          <w:tcPr>
            <w:tcW w:w="1578" w:type="dxa"/>
          </w:tcPr>
          <w:p w14:paraId="2E5C8AEE" w14:textId="77777777" w:rsidR="00FD754D" w:rsidRDefault="00765851">
            <w:r>
              <w:t>2 Mbps</w:t>
            </w:r>
          </w:p>
        </w:tc>
        <w:tc>
          <w:tcPr>
            <w:tcW w:w="5833" w:type="dxa"/>
          </w:tcPr>
          <w:p w14:paraId="2F4AA63A" w14:textId="77777777" w:rsidR="00FD754D" w:rsidRDefault="00765851">
            <w:r>
              <w:rPr>
                <w:noProof/>
              </w:rPr>
              <w:drawing>
                <wp:anchor distT="0" distB="0" distL="0" distR="0" simplePos="0" relativeHeight="8" behindDoc="0" locked="0" layoutInCell="1" allowOverlap="1" wp14:anchorId="2C216039" wp14:editId="17752920">
                  <wp:simplePos x="0" y="0"/>
                  <wp:positionH relativeFrom="column">
                    <wp:posOffset>320040</wp:posOffset>
                  </wp:positionH>
                  <wp:positionV relativeFrom="paragraph">
                    <wp:posOffset>7620</wp:posOffset>
                  </wp:positionV>
                  <wp:extent cx="2926080" cy="1808480"/>
                  <wp:effectExtent l="0" t="0" r="0" b="0"/>
                  <wp:wrapSquare wrapText="largest"/>
                  <wp:docPr id="12"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
                          <pic:cNvPicPr>
                            <a:picLocks noChangeAspect="1" noChangeArrowheads="1"/>
                          </pic:cNvPicPr>
                        </pic:nvPicPr>
                        <pic:blipFill>
                          <a:blip r:embed="rId16"/>
                          <a:stretch>
                            <a:fillRect/>
                          </a:stretch>
                        </pic:blipFill>
                        <pic:spPr bwMode="auto">
                          <a:xfrm>
                            <a:off x="0" y="0"/>
                            <a:ext cx="2926080" cy="1808480"/>
                          </a:xfrm>
                          <a:prstGeom prst="rect">
                            <a:avLst/>
                          </a:prstGeom>
                        </pic:spPr>
                      </pic:pic>
                    </a:graphicData>
                  </a:graphic>
                </wp:anchor>
              </w:drawing>
            </w:r>
          </w:p>
          <w:p w14:paraId="5DD7C9C6" w14:textId="77777777" w:rsidR="00FD754D" w:rsidRDefault="00FD754D"/>
          <w:p w14:paraId="3A648E71" w14:textId="77777777" w:rsidR="00FD754D" w:rsidRDefault="00FD754D"/>
          <w:p w14:paraId="3EB952E7" w14:textId="77777777" w:rsidR="00FD754D" w:rsidRDefault="00FD754D"/>
          <w:p w14:paraId="66AE3731" w14:textId="77777777" w:rsidR="00FD754D" w:rsidRDefault="00FD754D"/>
        </w:tc>
        <w:tc>
          <w:tcPr>
            <w:tcW w:w="1605" w:type="dxa"/>
          </w:tcPr>
          <w:p w14:paraId="44883362" w14:textId="77777777" w:rsidR="00FD754D" w:rsidRDefault="00765851">
            <w:r>
              <w:t>71</w:t>
            </w:r>
          </w:p>
          <w:p w14:paraId="3828159D" w14:textId="77777777" w:rsidR="00FD754D" w:rsidRDefault="00FD754D"/>
        </w:tc>
      </w:tr>
      <w:tr w:rsidR="00FD754D" w14:paraId="48D483E3" w14:textId="77777777">
        <w:tc>
          <w:tcPr>
            <w:tcW w:w="1578" w:type="dxa"/>
          </w:tcPr>
          <w:p w14:paraId="33B66D0E" w14:textId="77777777" w:rsidR="00FD754D" w:rsidRDefault="00765851">
            <w:r>
              <w:t>4 Mbps</w:t>
            </w:r>
          </w:p>
        </w:tc>
        <w:tc>
          <w:tcPr>
            <w:tcW w:w="5833" w:type="dxa"/>
          </w:tcPr>
          <w:p w14:paraId="788273F2" w14:textId="77777777" w:rsidR="00FD754D" w:rsidRDefault="00765851">
            <w:r>
              <w:rPr>
                <w:noProof/>
              </w:rPr>
              <w:drawing>
                <wp:anchor distT="0" distB="0" distL="0" distR="0" simplePos="0" relativeHeight="9" behindDoc="0" locked="0" layoutInCell="1" allowOverlap="1" wp14:anchorId="04B76FDE" wp14:editId="0C4B56D1">
                  <wp:simplePos x="0" y="0"/>
                  <wp:positionH relativeFrom="column">
                    <wp:align>center</wp:align>
                  </wp:positionH>
                  <wp:positionV relativeFrom="paragraph">
                    <wp:posOffset>635</wp:posOffset>
                  </wp:positionV>
                  <wp:extent cx="3566160" cy="2673985"/>
                  <wp:effectExtent l="0" t="0" r="0" b="0"/>
                  <wp:wrapSquare wrapText="largest"/>
                  <wp:docPr id="13"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
                          <pic:cNvPicPr>
                            <a:picLocks noChangeAspect="1" noChangeArrowheads="1"/>
                          </pic:cNvPicPr>
                        </pic:nvPicPr>
                        <pic:blipFill>
                          <a:blip r:embed="rId17"/>
                          <a:stretch>
                            <a:fillRect/>
                          </a:stretch>
                        </pic:blipFill>
                        <pic:spPr bwMode="auto">
                          <a:xfrm>
                            <a:off x="0" y="0"/>
                            <a:ext cx="3566160" cy="2673985"/>
                          </a:xfrm>
                          <a:prstGeom prst="rect">
                            <a:avLst/>
                          </a:prstGeom>
                        </pic:spPr>
                      </pic:pic>
                    </a:graphicData>
                  </a:graphic>
                </wp:anchor>
              </w:drawing>
            </w:r>
          </w:p>
        </w:tc>
        <w:tc>
          <w:tcPr>
            <w:tcW w:w="1605" w:type="dxa"/>
          </w:tcPr>
          <w:p w14:paraId="3FA6FE27" w14:textId="77777777" w:rsidR="00FD754D" w:rsidRDefault="00765851">
            <w:r>
              <w:t>158</w:t>
            </w:r>
          </w:p>
          <w:p w14:paraId="04710619" w14:textId="77777777" w:rsidR="00FD754D" w:rsidRDefault="00FD754D"/>
          <w:p w14:paraId="7F039E15" w14:textId="77777777" w:rsidR="00FD754D" w:rsidRDefault="00FD754D"/>
        </w:tc>
      </w:tr>
      <w:tr w:rsidR="00FD754D" w14:paraId="0CE0F87C" w14:textId="77777777">
        <w:tc>
          <w:tcPr>
            <w:tcW w:w="1578" w:type="dxa"/>
          </w:tcPr>
          <w:p w14:paraId="1BD489D6" w14:textId="77777777" w:rsidR="00FD754D" w:rsidRDefault="00765851">
            <w:r>
              <w:lastRenderedPageBreak/>
              <w:t>10 Mbps</w:t>
            </w:r>
          </w:p>
        </w:tc>
        <w:tc>
          <w:tcPr>
            <w:tcW w:w="5833" w:type="dxa"/>
          </w:tcPr>
          <w:p w14:paraId="43B89F93" w14:textId="77777777" w:rsidR="00FD754D" w:rsidRDefault="00765851">
            <w:r>
              <w:rPr>
                <w:noProof/>
              </w:rPr>
              <w:drawing>
                <wp:anchor distT="0" distB="0" distL="0" distR="0" simplePos="0" relativeHeight="10" behindDoc="0" locked="0" layoutInCell="1" allowOverlap="1" wp14:anchorId="414E481F" wp14:editId="7331AFF1">
                  <wp:simplePos x="0" y="0"/>
                  <wp:positionH relativeFrom="column">
                    <wp:align>center</wp:align>
                  </wp:positionH>
                  <wp:positionV relativeFrom="paragraph">
                    <wp:posOffset>635</wp:posOffset>
                  </wp:positionV>
                  <wp:extent cx="3566160" cy="2673985"/>
                  <wp:effectExtent l="0" t="0" r="0" b="0"/>
                  <wp:wrapSquare wrapText="largest"/>
                  <wp:docPr id="14"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
                          <pic:cNvPicPr>
                            <a:picLocks noChangeAspect="1" noChangeArrowheads="1"/>
                          </pic:cNvPicPr>
                        </pic:nvPicPr>
                        <pic:blipFill>
                          <a:blip r:embed="rId18"/>
                          <a:stretch>
                            <a:fillRect/>
                          </a:stretch>
                        </pic:blipFill>
                        <pic:spPr bwMode="auto">
                          <a:xfrm>
                            <a:off x="0" y="0"/>
                            <a:ext cx="3566160" cy="2673985"/>
                          </a:xfrm>
                          <a:prstGeom prst="rect">
                            <a:avLst/>
                          </a:prstGeom>
                        </pic:spPr>
                      </pic:pic>
                    </a:graphicData>
                  </a:graphic>
                </wp:anchor>
              </w:drawing>
            </w:r>
          </w:p>
        </w:tc>
        <w:tc>
          <w:tcPr>
            <w:tcW w:w="1605" w:type="dxa"/>
          </w:tcPr>
          <w:p w14:paraId="1CCE9329" w14:textId="77777777" w:rsidR="00FD754D" w:rsidRDefault="00765851">
            <w:r>
              <w:t>100</w:t>
            </w:r>
          </w:p>
          <w:p w14:paraId="3BF04DAF" w14:textId="77777777" w:rsidR="00FD754D" w:rsidRDefault="00FD754D"/>
        </w:tc>
      </w:tr>
    </w:tbl>
    <w:p w14:paraId="2DA97295" w14:textId="77777777" w:rsidR="00FD754D" w:rsidRDefault="00FD754D"/>
    <w:p w14:paraId="589D872F" w14:textId="77777777" w:rsidR="00FD754D" w:rsidRDefault="00765851">
      <w:r>
        <w:t xml:space="preserve">Here channel rate is </w:t>
      </w:r>
      <w:r>
        <w:t>fixed but application rate is varied.</w:t>
      </w:r>
    </w:p>
    <w:p w14:paraId="2E57F3BC" w14:textId="77777777" w:rsidR="00FD754D" w:rsidRDefault="00765851">
      <w:r>
        <w:t>Total number of packets lost increases with the increase in application data rate. Large number of packets lost increases the noise in the graph. This is expected as the channel gets over occupied for more time than le</w:t>
      </w:r>
      <w:r>
        <w:t xml:space="preserve">ss application rate. </w:t>
      </w:r>
    </w:p>
    <w:p w14:paraId="7F2E4F15" w14:textId="77777777" w:rsidR="00FD754D" w:rsidRDefault="00FD754D"/>
    <w:p w14:paraId="2E9CC607" w14:textId="77777777" w:rsidR="00FD754D" w:rsidRDefault="00FD754D"/>
    <w:p w14:paraId="4F65B583" w14:textId="77777777" w:rsidR="00FD754D" w:rsidRDefault="00FD754D"/>
    <w:p w14:paraId="0BF13A8F" w14:textId="77777777" w:rsidR="00FD754D" w:rsidRDefault="00FD754D"/>
    <w:p w14:paraId="40603CDE" w14:textId="77777777" w:rsidR="00FD754D" w:rsidRDefault="00FD754D"/>
    <w:p w14:paraId="470BDDF9" w14:textId="4AF94312" w:rsidR="00671DCA" w:rsidRDefault="00671DCA">
      <w:pPr>
        <w:spacing w:after="0" w:line="240" w:lineRule="auto"/>
      </w:pPr>
      <w:r>
        <w:br w:type="page"/>
      </w:r>
    </w:p>
    <w:p w14:paraId="578EE34D" w14:textId="77777777" w:rsidR="00FD754D" w:rsidRDefault="00FD754D"/>
    <w:p w14:paraId="2D4F84AE" w14:textId="77777777" w:rsidR="00FD754D" w:rsidRDefault="00FD754D"/>
    <w:p w14:paraId="5EA1DE47" w14:textId="77777777" w:rsidR="00FD754D" w:rsidRDefault="00765851">
      <w:r>
        <w:t>Q3</w:t>
      </w:r>
    </w:p>
    <w:p w14:paraId="02D9262F" w14:textId="77777777" w:rsidR="00FD754D" w:rsidRDefault="00765851">
      <w:r>
        <w:t>Implementation: By inheritance</w:t>
      </w:r>
    </w:p>
    <w:p w14:paraId="5F9A8B20" w14:textId="77777777" w:rsidR="00FD754D" w:rsidRDefault="00FD754D"/>
    <w:p w14:paraId="46D8315B" w14:textId="77777777" w:rsidR="00FD754D" w:rsidRDefault="00FD754D"/>
    <w:p w14:paraId="6EEA3BA9" w14:textId="77777777" w:rsidR="00FD754D" w:rsidRDefault="00765851">
      <w:r>
        <w:t>./waf --run "scratch/Third –conf_num=3"</w:t>
      </w:r>
    </w:p>
    <w:p w14:paraId="2AFFA6CD" w14:textId="022C3263" w:rsidR="00FD754D" w:rsidRDefault="00FD754D"/>
    <w:p w14:paraId="2CAEC93C" w14:textId="77777777" w:rsidR="00FD754D" w:rsidRDefault="00FD754D"/>
    <w:p w14:paraId="486AD691" w14:textId="199D914D" w:rsidR="00FD754D" w:rsidRDefault="00FD754D"/>
    <w:p w14:paraId="45B6555D" w14:textId="77777777" w:rsidR="00FD754D" w:rsidRDefault="00FD754D"/>
    <w:p w14:paraId="7EF59EB5" w14:textId="7F0BD707" w:rsidR="00FD754D" w:rsidRDefault="00671DCA">
      <w:r>
        <w:rPr>
          <w:noProof/>
        </w:rPr>
        <w:drawing>
          <wp:anchor distT="0" distB="0" distL="0" distR="0" simplePos="0" relativeHeight="12" behindDoc="0" locked="0" layoutInCell="1" allowOverlap="1" wp14:anchorId="584CC709" wp14:editId="04451D1C">
            <wp:simplePos x="0" y="0"/>
            <wp:positionH relativeFrom="margin">
              <wp:align>right</wp:align>
            </wp:positionH>
            <wp:positionV relativeFrom="paragraph">
              <wp:posOffset>162560</wp:posOffset>
            </wp:positionV>
            <wp:extent cx="5731510" cy="4298315"/>
            <wp:effectExtent l="0" t="0" r="2540" b="6985"/>
            <wp:wrapSquare wrapText="largest"/>
            <wp:docPr id="16"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
                    <pic:cNvPicPr>
                      <a:picLocks noChangeAspect="1" noChangeArrowheads="1"/>
                    </pic:cNvPicPr>
                  </pic:nvPicPr>
                  <pic:blipFill>
                    <a:blip r:embed="rId19"/>
                    <a:stretch>
                      <a:fillRect/>
                    </a:stretch>
                  </pic:blipFill>
                  <pic:spPr bwMode="auto">
                    <a:xfrm>
                      <a:off x="0" y="0"/>
                      <a:ext cx="5731510" cy="4298315"/>
                    </a:xfrm>
                    <a:prstGeom prst="rect">
                      <a:avLst/>
                    </a:prstGeom>
                  </pic:spPr>
                </pic:pic>
              </a:graphicData>
            </a:graphic>
          </wp:anchor>
        </w:drawing>
      </w:r>
    </w:p>
    <w:p w14:paraId="2FD6825C" w14:textId="4DD6FF5D" w:rsidR="00FD754D" w:rsidRDefault="00FD754D"/>
    <w:p w14:paraId="5353DFF5" w14:textId="618A0744" w:rsidR="00FD754D" w:rsidRDefault="00FD754D"/>
    <w:p w14:paraId="53C3A05B" w14:textId="356DB78E" w:rsidR="00FD754D" w:rsidRDefault="00FD754D"/>
    <w:p w14:paraId="12EBA18C" w14:textId="697E28EC" w:rsidR="00FD754D" w:rsidRDefault="00FD754D"/>
    <w:p w14:paraId="74A12D35" w14:textId="59EBC151" w:rsidR="00FD754D" w:rsidRDefault="00FD754D"/>
    <w:p w14:paraId="14BEB443" w14:textId="40BAED18" w:rsidR="00671DCA" w:rsidRDefault="00671DCA"/>
    <w:p w14:paraId="34978F87" w14:textId="5CC6365B" w:rsidR="00671DCA" w:rsidRDefault="00671DCA">
      <w:r>
        <w:rPr>
          <w:noProof/>
        </w:rPr>
        <w:drawing>
          <wp:anchor distT="0" distB="0" distL="0" distR="0" simplePos="0" relativeHeight="13" behindDoc="0" locked="0" layoutInCell="1" allowOverlap="1" wp14:anchorId="05DF56C8" wp14:editId="103A6F83">
            <wp:simplePos x="0" y="0"/>
            <wp:positionH relativeFrom="page">
              <wp:posOffset>520700</wp:posOffset>
            </wp:positionH>
            <wp:positionV relativeFrom="paragraph">
              <wp:posOffset>259080</wp:posOffset>
            </wp:positionV>
            <wp:extent cx="5647055" cy="3810635"/>
            <wp:effectExtent l="0" t="0" r="0" b="0"/>
            <wp:wrapSquare wrapText="largest"/>
            <wp:docPr id="17"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2"/>
                    <pic:cNvPicPr>
                      <a:picLocks noChangeAspect="1" noChangeArrowheads="1"/>
                    </pic:cNvPicPr>
                  </pic:nvPicPr>
                  <pic:blipFill>
                    <a:blip r:embed="rId20"/>
                    <a:stretch>
                      <a:fillRect/>
                    </a:stretch>
                  </pic:blipFill>
                  <pic:spPr bwMode="auto">
                    <a:xfrm>
                      <a:off x="0" y="0"/>
                      <a:ext cx="5647055" cy="3810635"/>
                    </a:xfrm>
                    <a:prstGeom prst="rect">
                      <a:avLst/>
                    </a:prstGeom>
                  </pic:spPr>
                </pic:pic>
              </a:graphicData>
            </a:graphic>
          </wp:anchor>
        </w:drawing>
      </w:r>
    </w:p>
    <w:p w14:paraId="3EA94730" w14:textId="4A9F4FD3" w:rsidR="00671DCA" w:rsidRDefault="00671DCA"/>
    <w:p w14:paraId="120FDF8D" w14:textId="1EFF85EF" w:rsidR="00671DCA" w:rsidRDefault="00671DCA"/>
    <w:p w14:paraId="665030AE" w14:textId="4BC1DF31" w:rsidR="00FD754D" w:rsidRDefault="00671DCA">
      <w:r>
        <w:rPr>
          <w:noProof/>
        </w:rPr>
        <w:drawing>
          <wp:anchor distT="0" distB="0" distL="0" distR="0" simplePos="0" relativeHeight="14" behindDoc="0" locked="0" layoutInCell="1" allowOverlap="1" wp14:anchorId="543792DB" wp14:editId="679C2B92">
            <wp:simplePos x="0" y="0"/>
            <wp:positionH relativeFrom="margin">
              <wp:align>center</wp:align>
            </wp:positionH>
            <wp:positionV relativeFrom="paragraph">
              <wp:posOffset>3778885</wp:posOffset>
            </wp:positionV>
            <wp:extent cx="4866640" cy="3340735"/>
            <wp:effectExtent l="0" t="0" r="0" b="0"/>
            <wp:wrapSquare wrapText="largest"/>
            <wp:docPr id="15"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21"/>
                    <a:stretch>
                      <a:fillRect/>
                    </a:stretch>
                  </pic:blipFill>
                  <pic:spPr bwMode="auto">
                    <a:xfrm>
                      <a:off x="0" y="0"/>
                      <a:ext cx="4866640" cy="3340735"/>
                    </a:xfrm>
                    <a:prstGeom prst="rect">
                      <a:avLst/>
                    </a:prstGeom>
                  </pic:spPr>
                </pic:pic>
              </a:graphicData>
            </a:graphic>
          </wp:anchor>
        </w:drawing>
      </w:r>
      <w:r w:rsidR="00765851">
        <w:br/>
      </w:r>
      <w:r w:rsidR="00765851">
        <w:br w:type="page"/>
      </w:r>
    </w:p>
    <w:p w14:paraId="2D6868BD" w14:textId="36E5DE05" w:rsidR="00FD754D" w:rsidRDefault="00FD754D"/>
    <w:p w14:paraId="1986F939" w14:textId="77777777" w:rsidR="00FD754D" w:rsidRDefault="00765851">
      <w:pPr>
        <w:rPr>
          <w:b/>
          <w:bCs/>
        </w:rPr>
      </w:pPr>
      <w:r>
        <w:rPr>
          <w:b/>
          <w:bCs/>
        </w:rPr>
        <w:t>Configuration 2:</w:t>
      </w:r>
    </w:p>
    <w:p w14:paraId="6A13BC06" w14:textId="03783DC2" w:rsidR="00FD754D" w:rsidRDefault="00765851">
      <w:r>
        <w:rPr>
          <w:noProof/>
        </w:rPr>
        <w:drawing>
          <wp:anchor distT="0" distB="0" distL="0" distR="0" simplePos="0" relativeHeight="15" behindDoc="0" locked="0" layoutInCell="1" allowOverlap="1" wp14:anchorId="76663DDE" wp14:editId="63A9D329">
            <wp:simplePos x="0" y="0"/>
            <wp:positionH relativeFrom="column">
              <wp:posOffset>63500</wp:posOffset>
            </wp:positionH>
            <wp:positionV relativeFrom="paragraph">
              <wp:posOffset>53340</wp:posOffset>
            </wp:positionV>
            <wp:extent cx="5057140" cy="3723005"/>
            <wp:effectExtent l="0" t="0" r="0" b="0"/>
            <wp:wrapSquare wrapText="largest"/>
            <wp:docPr id="18"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4"/>
                    <pic:cNvPicPr>
                      <a:picLocks noChangeAspect="1" noChangeArrowheads="1"/>
                    </pic:cNvPicPr>
                  </pic:nvPicPr>
                  <pic:blipFill>
                    <a:blip r:embed="rId22"/>
                    <a:stretch>
                      <a:fillRect/>
                    </a:stretch>
                  </pic:blipFill>
                  <pic:spPr bwMode="auto">
                    <a:xfrm>
                      <a:off x="0" y="0"/>
                      <a:ext cx="5057140" cy="3723005"/>
                    </a:xfrm>
                    <a:prstGeom prst="rect">
                      <a:avLst/>
                    </a:prstGeom>
                  </pic:spPr>
                </pic:pic>
              </a:graphicData>
            </a:graphic>
          </wp:anchor>
        </w:drawing>
      </w:r>
    </w:p>
    <w:p w14:paraId="1221147D" w14:textId="77777777" w:rsidR="00FD754D" w:rsidRDefault="00FD754D"/>
    <w:p w14:paraId="1A1BBEE1" w14:textId="77777777" w:rsidR="00FD754D" w:rsidRDefault="00FD754D"/>
    <w:p w14:paraId="35766B72" w14:textId="77777777" w:rsidR="00FD754D" w:rsidRDefault="00FD754D"/>
    <w:p w14:paraId="1B04C69D" w14:textId="77777777" w:rsidR="00FD754D" w:rsidRDefault="00FD754D"/>
    <w:p w14:paraId="2144327B" w14:textId="77777777" w:rsidR="00FD754D" w:rsidRDefault="00FD754D"/>
    <w:p w14:paraId="50514A10" w14:textId="77777777" w:rsidR="00FD754D" w:rsidRDefault="00FD754D"/>
    <w:p w14:paraId="59931630" w14:textId="77777777" w:rsidR="00FD754D" w:rsidRDefault="00FD754D"/>
    <w:p w14:paraId="7AC70920" w14:textId="77777777" w:rsidR="00FD754D" w:rsidRDefault="00FD754D"/>
    <w:p w14:paraId="40B5FAB9" w14:textId="77777777" w:rsidR="00FD754D" w:rsidRDefault="00FD754D"/>
    <w:p w14:paraId="20606CD7" w14:textId="77777777" w:rsidR="00FD754D" w:rsidRDefault="00FD754D"/>
    <w:p w14:paraId="2E3C4195" w14:textId="77777777" w:rsidR="00FD754D" w:rsidRDefault="00FD754D"/>
    <w:p w14:paraId="58ACC3EC" w14:textId="77777777" w:rsidR="00FD754D" w:rsidRDefault="00FD754D"/>
    <w:p w14:paraId="76E529EB" w14:textId="7D6770F5" w:rsidR="00FD754D" w:rsidRDefault="00FD754D"/>
    <w:p w14:paraId="50861FDF" w14:textId="04656A0F" w:rsidR="00FD754D" w:rsidRDefault="006A1982">
      <w:r>
        <w:rPr>
          <w:noProof/>
        </w:rPr>
        <w:drawing>
          <wp:anchor distT="0" distB="0" distL="0" distR="0" simplePos="0" relativeHeight="16" behindDoc="0" locked="0" layoutInCell="1" allowOverlap="1" wp14:anchorId="4C4F225B" wp14:editId="4BEA462F">
            <wp:simplePos x="0" y="0"/>
            <wp:positionH relativeFrom="column">
              <wp:posOffset>-363855</wp:posOffset>
            </wp:positionH>
            <wp:positionV relativeFrom="paragraph">
              <wp:posOffset>-8255</wp:posOffset>
            </wp:positionV>
            <wp:extent cx="5731510" cy="4298315"/>
            <wp:effectExtent l="0" t="0" r="0" b="0"/>
            <wp:wrapSquare wrapText="largest"/>
            <wp:docPr id="19"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5"/>
                    <pic:cNvPicPr>
                      <a:picLocks noChangeAspect="1" noChangeArrowheads="1"/>
                    </pic:cNvPicPr>
                  </pic:nvPicPr>
                  <pic:blipFill>
                    <a:blip r:embed="rId23"/>
                    <a:stretch>
                      <a:fillRect/>
                    </a:stretch>
                  </pic:blipFill>
                  <pic:spPr bwMode="auto">
                    <a:xfrm>
                      <a:off x="0" y="0"/>
                      <a:ext cx="5731510" cy="4298315"/>
                    </a:xfrm>
                    <a:prstGeom prst="rect">
                      <a:avLst/>
                    </a:prstGeom>
                  </pic:spPr>
                </pic:pic>
              </a:graphicData>
            </a:graphic>
          </wp:anchor>
        </w:drawing>
      </w:r>
      <w:r w:rsidR="00765851">
        <w:br w:type="page"/>
      </w:r>
    </w:p>
    <w:p w14:paraId="44817F75" w14:textId="77777777" w:rsidR="00FD754D" w:rsidRDefault="00765851">
      <w:r>
        <w:rPr>
          <w:noProof/>
        </w:rPr>
        <w:lastRenderedPageBreak/>
        <w:drawing>
          <wp:anchor distT="0" distB="0" distL="0" distR="0" simplePos="0" relativeHeight="17" behindDoc="0" locked="0" layoutInCell="1" allowOverlap="1" wp14:anchorId="19380749" wp14:editId="157C4075">
            <wp:simplePos x="0" y="0"/>
            <wp:positionH relativeFrom="column">
              <wp:posOffset>-305435</wp:posOffset>
            </wp:positionH>
            <wp:positionV relativeFrom="paragraph">
              <wp:posOffset>-121285</wp:posOffset>
            </wp:positionV>
            <wp:extent cx="5731510" cy="4298315"/>
            <wp:effectExtent l="0" t="0" r="0" b="0"/>
            <wp:wrapSquare wrapText="largest"/>
            <wp:docPr id="20"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6"/>
                    <pic:cNvPicPr>
                      <a:picLocks noChangeAspect="1" noChangeArrowheads="1"/>
                    </pic:cNvPicPr>
                  </pic:nvPicPr>
                  <pic:blipFill>
                    <a:blip r:embed="rId24"/>
                    <a:stretch>
                      <a:fillRect/>
                    </a:stretch>
                  </pic:blipFill>
                  <pic:spPr bwMode="auto">
                    <a:xfrm>
                      <a:off x="0" y="0"/>
                      <a:ext cx="5731510" cy="4298315"/>
                    </a:xfrm>
                    <a:prstGeom prst="rect">
                      <a:avLst/>
                    </a:prstGeom>
                  </pic:spPr>
                </pic:pic>
              </a:graphicData>
            </a:graphic>
          </wp:anchor>
        </w:drawing>
      </w:r>
    </w:p>
    <w:p w14:paraId="3703965A" w14:textId="77777777" w:rsidR="00FD754D" w:rsidRDefault="00FD754D"/>
    <w:p w14:paraId="1FABD549" w14:textId="77777777" w:rsidR="00FD754D" w:rsidRDefault="00FD754D"/>
    <w:p w14:paraId="1E221C27" w14:textId="77777777" w:rsidR="00FD754D" w:rsidRDefault="00FD754D"/>
    <w:p w14:paraId="1D9EB459" w14:textId="77777777" w:rsidR="00FD754D" w:rsidRDefault="00FD754D"/>
    <w:p w14:paraId="6C798C4D" w14:textId="77777777" w:rsidR="00FD754D" w:rsidRDefault="00FD754D"/>
    <w:p w14:paraId="0E085B3D" w14:textId="77777777" w:rsidR="00FD754D" w:rsidRDefault="00FD754D"/>
    <w:p w14:paraId="71A0F0F9" w14:textId="77777777" w:rsidR="00FD754D" w:rsidRDefault="00FD754D"/>
    <w:p w14:paraId="46497B0A" w14:textId="77777777" w:rsidR="00FD754D" w:rsidRDefault="00FD754D"/>
    <w:p w14:paraId="0C020EC5" w14:textId="77777777" w:rsidR="00FD754D" w:rsidRDefault="00FD754D"/>
    <w:p w14:paraId="45FD50C4" w14:textId="77777777" w:rsidR="00FD754D" w:rsidRDefault="00FD754D"/>
    <w:p w14:paraId="221047B2" w14:textId="77777777" w:rsidR="00FD754D" w:rsidRDefault="00FD754D"/>
    <w:p w14:paraId="659B3EFE" w14:textId="77777777" w:rsidR="00FD754D" w:rsidRDefault="00FD754D"/>
    <w:p w14:paraId="0FCC937B" w14:textId="77777777" w:rsidR="00FD754D" w:rsidRDefault="00FD754D"/>
    <w:p w14:paraId="36429D2B" w14:textId="77777777" w:rsidR="00FD754D" w:rsidRDefault="00FD754D"/>
    <w:p w14:paraId="3494390A" w14:textId="77777777" w:rsidR="00FD754D" w:rsidRDefault="00FD754D"/>
    <w:p w14:paraId="355CF3E0" w14:textId="77777777" w:rsidR="00FD754D" w:rsidRDefault="00FD754D"/>
    <w:p w14:paraId="4A04978A" w14:textId="77777777" w:rsidR="00FD754D" w:rsidRDefault="00765851">
      <w:pPr>
        <w:rPr>
          <w:b/>
          <w:bCs/>
        </w:rPr>
      </w:pPr>
      <w:r>
        <w:rPr>
          <w:b/>
          <w:bCs/>
        </w:rPr>
        <w:t>Configuration 3:</w:t>
      </w:r>
    </w:p>
    <w:p w14:paraId="2D3667B2" w14:textId="77777777" w:rsidR="00FD754D" w:rsidRDefault="00765851">
      <w:pPr>
        <w:rPr>
          <w:b/>
          <w:bCs/>
        </w:rPr>
      </w:pPr>
      <w:r>
        <w:rPr>
          <w:b/>
          <w:bCs/>
          <w:noProof/>
        </w:rPr>
        <w:drawing>
          <wp:anchor distT="0" distB="0" distL="0" distR="0" simplePos="0" relativeHeight="18" behindDoc="0" locked="0" layoutInCell="1" allowOverlap="1" wp14:anchorId="5AC1802D" wp14:editId="4C5F169D">
            <wp:simplePos x="0" y="0"/>
            <wp:positionH relativeFrom="column">
              <wp:posOffset>0</wp:posOffset>
            </wp:positionH>
            <wp:positionV relativeFrom="paragraph">
              <wp:posOffset>110490</wp:posOffset>
            </wp:positionV>
            <wp:extent cx="4841240" cy="3408045"/>
            <wp:effectExtent l="0" t="0" r="0" b="0"/>
            <wp:wrapSquare wrapText="largest"/>
            <wp:docPr id="21"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7"/>
                    <pic:cNvPicPr>
                      <a:picLocks noChangeAspect="1" noChangeArrowheads="1"/>
                    </pic:cNvPicPr>
                  </pic:nvPicPr>
                  <pic:blipFill>
                    <a:blip r:embed="rId25"/>
                    <a:stretch>
                      <a:fillRect/>
                    </a:stretch>
                  </pic:blipFill>
                  <pic:spPr bwMode="auto">
                    <a:xfrm>
                      <a:off x="0" y="0"/>
                      <a:ext cx="4841240" cy="3408045"/>
                    </a:xfrm>
                    <a:prstGeom prst="rect">
                      <a:avLst/>
                    </a:prstGeom>
                  </pic:spPr>
                </pic:pic>
              </a:graphicData>
            </a:graphic>
          </wp:anchor>
        </w:drawing>
      </w:r>
    </w:p>
    <w:p w14:paraId="1B34D3FC" w14:textId="77777777" w:rsidR="00FD754D" w:rsidRDefault="00FD754D">
      <w:pPr>
        <w:rPr>
          <w:b/>
          <w:bCs/>
        </w:rPr>
      </w:pPr>
    </w:p>
    <w:p w14:paraId="54B5267D" w14:textId="77777777" w:rsidR="00FD754D" w:rsidRDefault="00FD754D">
      <w:pPr>
        <w:rPr>
          <w:b/>
          <w:bCs/>
        </w:rPr>
      </w:pPr>
    </w:p>
    <w:p w14:paraId="44926F3D" w14:textId="77777777" w:rsidR="00FD754D" w:rsidRDefault="00FD754D">
      <w:pPr>
        <w:rPr>
          <w:b/>
          <w:bCs/>
        </w:rPr>
      </w:pPr>
    </w:p>
    <w:p w14:paraId="40C24B3B" w14:textId="77777777" w:rsidR="00FD754D" w:rsidRDefault="00FD754D">
      <w:pPr>
        <w:rPr>
          <w:b/>
          <w:bCs/>
        </w:rPr>
      </w:pPr>
    </w:p>
    <w:p w14:paraId="78CCE8A0" w14:textId="77777777" w:rsidR="00FD754D" w:rsidRDefault="00FD754D">
      <w:pPr>
        <w:rPr>
          <w:b/>
          <w:bCs/>
        </w:rPr>
      </w:pPr>
    </w:p>
    <w:p w14:paraId="68054C4A" w14:textId="77777777" w:rsidR="00FD754D" w:rsidRDefault="00FD754D">
      <w:pPr>
        <w:rPr>
          <w:b/>
          <w:bCs/>
        </w:rPr>
      </w:pPr>
    </w:p>
    <w:p w14:paraId="2E4CB0FD" w14:textId="77777777" w:rsidR="00FD754D" w:rsidRDefault="00FD754D">
      <w:pPr>
        <w:rPr>
          <w:b/>
          <w:bCs/>
        </w:rPr>
      </w:pPr>
    </w:p>
    <w:p w14:paraId="4F2EA849" w14:textId="77777777" w:rsidR="00FD754D" w:rsidRDefault="00765851">
      <w:pPr>
        <w:rPr>
          <w:b/>
          <w:bCs/>
        </w:rPr>
      </w:pPr>
      <w:r>
        <w:br w:type="page"/>
      </w:r>
    </w:p>
    <w:p w14:paraId="4BFAD235" w14:textId="77777777" w:rsidR="00FD754D" w:rsidRDefault="00765851">
      <w:pPr>
        <w:rPr>
          <w:b/>
          <w:bCs/>
        </w:rPr>
      </w:pPr>
      <w:r>
        <w:rPr>
          <w:b/>
          <w:bCs/>
          <w:noProof/>
        </w:rPr>
        <w:lastRenderedPageBreak/>
        <w:drawing>
          <wp:anchor distT="0" distB="0" distL="0" distR="0" simplePos="0" relativeHeight="19" behindDoc="0" locked="0" layoutInCell="1" allowOverlap="1" wp14:anchorId="76F35DD2" wp14:editId="71634ADB">
            <wp:simplePos x="0" y="0"/>
            <wp:positionH relativeFrom="column">
              <wp:posOffset>355600</wp:posOffset>
            </wp:positionH>
            <wp:positionV relativeFrom="paragraph">
              <wp:posOffset>60960</wp:posOffset>
            </wp:positionV>
            <wp:extent cx="5731510" cy="4298315"/>
            <wp:effectExtent l="0" t="0" r="0" b="0"/>
            <wp:wrapSquare wrapText="largest"/>
            <wp:docPr id="22"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8"/>
                    <pic:cNvPicPr>
                      <a:picLocks noChangeAspect="1" noChangeArrowheads="1"/>
                    </pic:cNvPicPr>
                  </pic:nvPicPr>
                  <pic:blipFill>
                    <a:blip r:embed="rId26"/>
                    <a:stretch>
                      <a:fillRect/>
                    </a:stretch>
                  </pic:blipFill>
                  <pic:spPr bwMode="auto">
                    <a:xfrm>
                      <a:off x="0" y="0"/>
                      <a:ext cx="5731510" cy="4298315"/>
                    </a:xfrm>
                    <a:prstGeom prst="rect">
                      <a:avLst/>
                    </a:prstGeom>
                  </pic:spPr>
                </pic:pic>
              </a:graphicData>
            </a:graphic>
          </wp:anchor>
        </w:drawing>
      </w:r>
    </w:p>
    <w:p w14:paraId="705F255A" w14:textId="77777777" w:rsidR="00FD754D" w:rsidRDefault="00FD754D">
      <w:pPr>
        <w:rPr>
          <w:b/>
          <w:bCs/>
        </w:rPr>
      </w:pPr>
    </w:p>
    <w:p w14:paraId="0D28CF55" w14:textId="77777777" w:rsidR="00FD754D" w:rsidRDefault="00FD754D">
      <w:pPr>
        <w:rPr>
          <w:b/>
          <w:bCs/>
        </w:rPr>
      </w:pPr>
    </w:p>
    <w:p w14:paraId="71A69710" w14:textId="77777777" w:rsidR="00FD754D" w:rsidRDefault="00FD754D">
      <w:pPr>
        <w:rPr>
          <w:b/>
          <w:bCs/>
        </w:rPr>
      </w:pPr>
    </w:p>
    <w:p w14:paraId="1EFE40F1" w14:textId="77777777" w:rsidR="00FD754D" w:rsidRDefault="00765851">
      <w:pPr>
        <w:rPr>
          <w:b/>
          <w:bCs/>
        </w:rPr>
      </w:pPr>
      <w:r>
        <w:rPr>
          <w:b/>
          <w:bCs/>
          <w:noProof/>
        </w:rPr>
        <w:drawing>
          <wp:anchor distT="0" distB="0" distL="0" distR="0" simplePos="0" relativeHeight="20" behindDoc="0" locked="0" layoutInCell="1" allowOverlap="1" wp14:anchorId="093BA049" wp14:editId="4F80B336">
            <wp:simplePos x="0" y="0"/>
            <wp:positionH relativeFrom="column">
              <wp:posOffset>458470</wp:posOffset>
            </wp:positionH>
            <wp:positionV relativeFrom="paragraph">
              <wp:posOffset>3808095</wp:posOffset>
            </wp:positionV>
            <wp:extent cx="5132705" cy="3503295"/>
            <wp:effectExtent l="0" t="0" r="0" b="0"/>
            <wp:wrapSquare wrapText="largest"/>
            <wp:docPr id="23"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9"/>
                    <pic:cNvPicPr>
                      <a:picLocks noChangeAspect="1" noChangeArrowheads="1"/>
                    </pic:cNvPicPr>
                  </pic:nvPicPr>
                  <pic:blipFill>
                    <a:blip r:embed="rId27"/>
                    <a:stretch>
                      <a:fillRect/>
                    </a:stretch>
                  </pic:blipFill>
                  <pic:spPr bwMode="auto">
                    <a:xfrm>
                      <a:off x="0" y="0"/>
                      <a:ext cx="5132705" cy="3503295"/>
                    </a:xfrm>
                    <a:prstGeom prst="rect">
                      <a:avLst/>
                    </a:prstGeom>
                  </pic:spPr>
                </pic:pic>
              </a:graphicData>
            </a:graphic>
          </wp:anchor>
        </w:drawing>
      </w:r>
      <w:r>
        <w:br w:type="page"/>
      </w:r>
    </w:p>
    <w:p w14:paraId="1B0E2868" w14:textId="77777777" w:rsidR="00FD754D" w:rsidRDefault="00765851">
      <w:pPr>
        <w:rPr>
          <w:b/>
          <w:bCs/>
        </w:rPr>
      </w:pPr>
      <w:r>
        <w:rPr>
          <w:b/>
          <w:bCs/>
        </w:rPr>
        <w:lastRenderedPageBreak/>
        <w:t>Q2.</w:t>
      </w:r>
    </w:p>
    <w:p w14:paraId="0930E2DE" w14:textId="77777777" w:rsidR="00FD754D" w:rsidRDefault="00FD754D"/>
    <w:p w14:paraId="337C2442" w14:textId="77777777" w:rsidR="00FD754D" w:rsidRDefault="00765851">
      <w:r>
        <w:t>Packet Loss</w:t>
      </w:r>
    </w:p>
    <w:tbl>
      <w:tblPr>
        <w:tblStyle w:val="TableGrid"/>
        <w:tblW w:w="9016" w:type="dxa"/>
        <w:tblLook w:val="04A0" w:firstRow="1" w:lastRow="0" w:firstColumn="1" w:lastColumn="0" w:noHBand="0" w:noVBand="1"/>
      </w:tblPr>
      <w:tblGrid>
        <w:gridCol w:w="2255"/>
        <w:gridCol w:w="2254"/>
        <w:gridCol w:w="2254"/>
        <w:gridCol w:w="2253"/>
      </w:tblGrid>
      <w:tr w:rsidR="00FD754D" w14:paraId="06F37BFE" w14:textId="77777777">
        <w:tc>
          <w:tcPr>
            <w:tcW w:w="2254" w:type="dxa"/>
          </w:tcPr>
          <w:p w14:paraId="3C87C800" w14:textId="77777777" w:rsidR="00FD754D" w:rsidRDefault="00765851">
            <w:r>
              <w:t>Config</w:t>
            </w:r>
          </w:p>
        </w:tc>
        <w:tc>
          <w:tcPr>
            <w:tcW w:w="2254" w:type="dxa"/>
          </w:tcPr>
          <w:p w14:paraId="4010818A" w14:textId="77777777" w:rsidR="00FD754D" w:rsidRDefault="00765851">
            <w:r>
              <w:t>Channel 1-3 loss</w:t>
            </w:r>
          </w:p>
        </w:tc>
        <w:tc>
          <w:tcPr>
            <w:tcW w:w="2254" w:type="dxa"/>
          </w:tcPr>
          <w:p w14:paraId="5446674B" w14:textId="77777777" w:rsidR="00FD754D" w:rsidRDefault="00765851">
            <w:r>
              <w:t>Channel 2-3 loss</w:t>
            </w:r>
          </w:p>
        </w:tc>
        <w:tc>
          <w:tcPr>
            <w:tcW w:w="2253" w:type="dxa"/>
          </w:tcPr>
          <w:p w14:paraId="2BF5921F" w14:textId="77777777" w:rsidR="00FD754D" w:rsidRDefault="00765851">
            <w:r>
              <w:t>Total Loss</w:t>
            </w:r>
          </w:p>
        </w:tc>
      </w:tr>
      <w:tr w:rsidR="00FD754D" w14:paraId="714548F2" w14:textId="77777777">
        <w:tc>
          <w:tcPr>
            <w:tcW w:w="2254" w:type="dxa"/>
          </w:tcPr>
          <w:p w14:paraId="45E872C0" w14:textId="77777777" w:rsidR="00FD754D" w:rsidRDefault="00765851">
            <w:r>
              <w:t>1</w:t>
            </w:r>
          </w:p>
        </w:tc>
        <w:tc>
          <w:tcPr>
            <w:tcW w:w="2254" w:type="dxa"/>
          </w:tcPr>
          <w:p w14:paraId="0187016D" w14:textId="77777777" w:rsidR="00FD754D" w:rsidRDefault="00765851">
            <w:r>
              <w:t>76</w:t>
            </w:r>
          </w:p>
        </w:tc>
        <w:tc>
          <w:tcPr>
            <w:tcW w:w="2254" w:type="dxa"/>
          </w:tcPr>
          <w:p w14:paraId="334E65A0" w14:textId="77777777" w:rsidR="00FD754D" w:rsidRDefault="00765851">
            <w:r>
              <w:t>30</w:t>
            </w:r>
          </w:p>
        </w:tc>
        <w:tc>
          <w:tcPr>
            <w:tcW w:w="2253" w:type="dxa"/>
          </w:tcPr>
          <w:p w14:paraId="619D7959" w14:textId="77777777" w:rsidR="00FD754D" w:rsidRDefault="00765851">
            <w:r>
              <w:t>106</w:t>
            </w:r>
          </w:p>
        </w:tc>
      </w:tr>
      <w:tr w:rsidR="00FD754D" w14:paraId="063A86A9" w14:textId="77777777">
        <w:tc>
          <w:tcPr>
            <w:tcW w:w="2254" w:type="dxa"/>
          </w:tcPr>
          <w:p w14:paraId="0A0C6CF2" w14:textId="77777777" w:rsidR="00FD754D" w:rsidRDefault="00765851">
            <w:r>
              <w:t>2</w:t>
            </w:r>
          </w:p>
        </w:tc>
        <w:tc>
          <w:tcPr>
            <w:tcW w:w="2254" w:type="dxa"/>
          </w:tcPr>
          <w:p w14:paraId="19BC2B4D" w14:textId="77777777" w:rsidR="00FD754D" w:rsidRDefault="00765851">
            <w:r>
              <w:t>80</w:t>
            </w:r>
          </w:p>
        </w:tc>
        <w:tc>
          <w:tcPr>
            <w:tcW w:w="2254" w:type="dxa"/>
          </w:tcPr>
          <w:p w14:paraId="62D5E2F7" w14:textId="77777777" w:rsidR="00FD754D" w:rsidRDefault="00765851">
            <w:r>
              <w:t>30</w:t>
            </w:r>
          </w:p>
        </w:tc>
        <w:tc>
          <w:tcPr>
            <w:tcW w:w="2253" w:type="dxa"/>
          </w:tcPr>
          <w:p w14:paraId="42710E33" w14:textId="77777777" w:rsidR="00FD754D" w:rsidRDefault="00765851">
            <w:r>
              <w:t>110</w:t>
            </w:r>
          </w:p>
        </w:tc>
      </w:tr>
      <w:tr w:rsidR="00FD754D" w14:paraId="1B568427" w14:textId="77777777">
        <w:tc>
          <w:tcPr>
            <w:tcW w:w="2254" w:type="dxa"/>
          </w:tcPr>
          <w:p w14:paraId="0E4CA37E" w14:textId="77777777" w:rsidR="00FD754D" w:rsidRDefault="00765851">
            <w:r>
              <w:t>3</w:t>
            </w:r>
          </w:p>
        </w:tc>
        <w:tc>
          <w:tcPr>
            <w:tcW w:w="2254" w:type="dxa"/>
          </w:tcPr>
          <w:p w14:paraId="2D28BEB0" w14:textId="77777777" w:rsidR="00FD754D" w:rsidRDefault="00765851">
            <w:r>
              <w:t>78</w:t>
            </w:r>
          </w:p>
        </w:tc>
        <w:tc>
          <w:tcPr>
            <w:tcW w:w="2254" w:type="dxa"/>
          </w:tcPr>
          <w:p w14:paraId="0F283C55" w14:textId="77777777" w:rsidR="00FD754D" w:rsidRDefault="00765851">
            <w:r>
              <w:t>27</w:t>
            </w:r>
          </w:p>
        </w:tc>
        <w:tc>
          <w:tcPr>
            <w:tcW w:w="2253" w:type="dxa"/>
          </w:tcPr>
          <w:p w14:paraId="159F4CEB" w14:textId="77777777" w:rsidR="00FD754D" w:rsidRDefault="00765851">
            <w:r>
              <w:t>105</w:t>
            </w:r>
          </w:p>
        </w:tc>
      </w:tr>
    </w:tbl>
    <w:p w14:paraId="61188928" w14:textId="77777777" w:rsidR="00FD754D" w:rsidRDefault="00FD754D">
      <w:pPr>
        <w:rPr>
          <w:b/>
          <w:bCs/>
        </w:rPr>
      </w:pPr>
    </w:p>
    <w:p w14:paraId="0552BE31" w14:textId="77777777" w:rsidR="00FD754D" w:rsidRDefault="00FD754D">
      <w:pPr>
        <w:rPr>
          <w:b/>
          <w:bCs/>
        </w:rPr>
      </w:pPr>
    </w:p>
    <w:p w14:paraId="52571E8A" w14:textId="77777777" w:rsidR="00FD754D" w:rsidRDefault="00765851">
      <w:r>
        <w:rPr>
          <w:b/>
          <w:bCs/>
        </w:rPr>
        <w:t xml:space="preserve">When connection 3 started to use TCPNewRenoCSE the packet loss in channel 1-3 started to increase. Channel 2-3 loss remained constant as there was not any diference. But when all the </w:t>
      </w:r>
      <w:r>
        <w:rPr>
          <w:b/>
          <w:bCs/>
        </w:rPr>
        <w:t>nodes used TCPNewReno the overall packet loss decreased. Channel 1-3 got higher number of packet losses but channel 2-3 got reduced number of packet losses.</w:t>
      </w:r>
    </w:p>
    <w:p w14:paraId="48ACF625" w14:textId="77777777" w:rsidR="00ED352F" w:rsidRPr="00ED352F" w:rsidRDefault="00ED352F" w:rsidP="00ED352F">
      <w:pPr>
        <w:spacing w:before="240"/>
        <w:rPr>
          <w:b/>
          <w:bCs/>
        </w:rPr>
      </w:pPr>
    </w:p>
    <w:p w14:paraId="499ABF44" w14:textId="77777777" w:rsidR="00FD754D" w:rsidRDefault="00FD754D">
      <w:pPr>
        <w:rPr>
          <w:b/>
          <w:bCs/>
        </w:rPr>
      </w:pPr>
    </w:p>
    <w:p w14:paraId="50A87E07" w14:textId="77777777" w:rsidR="00FD754D" w:rsidRDefault="00765851">
      <w:pPr>
        <w:rPr>
          <w:b/>
          <w:bCs/>
        </w:rPr>
      </w:pPr>
      <w:r>
        <w:rPr>
          <w:b/>
          <w:bCs/>
        </w:rPr>
        <w:t>Q3.</w:t>
      </w:r>
    </w:p>
    <w:p w14:paraId="6AF7A2B7" w14:textId="1B3351B6" w:rsidR="00FD754D" w:rsidRDefault="00765851">
      <w:pPr>
        <w:rPr>
          <w:b/>
          <w:bCs/>
        </w:rPr>
      </w:pPr>
      <w:r>
        <w:rPr>
          <w:b/>
          <w:bCs/>
        </w:rPr>
        <w:t>We see congestion avoidance in TCPNewReno is linear and hence we see a straight line in Conf2 after t=15 seconds where node with new protocol starts whereas we see non linear behaviour in earlier congestion avoidance phases.</w:t>
      </w:r>
    </w:p>
    <w:p w14:paraId="1AD27189" w14:textId="617C91FF" w:rsidR="00ED352F" w:rsidRDefault="00ED352F">
      <w:pPr>
        <w:rPr>
          <w:b/>
          <w:bCs/>
        </w:rPr>
      </w:pPr>
      <w:r>
        <w:rPr>
          <w:b/>
          <w:bCs/>
        </w:rPr>
        <w:t xml:space="preserve">Congestion avoidance phase of TCPNewRenoCSE is 0.5*segmentsize but in TcpNewReno we have </w:t>
      </w:r>
      <w:r>
        <w:rPr>
          <w:b/>
          <w:bCs/>
        </w:rPr>
        <w:t>segmentsize</w:t>
      </w:r>
      <w:r>
        <w:rPr>
          <w:b/>
          <w:bCs/>
        </w:rPr>
        <w:t>*</w:t>
      </w:r>
      <w:r w:rsidRPr="00ED352F">
        <w:rPr>
          <w:b/>
          <w:bCs/>
        </w:rPr>
        <w:t xml:space="preserve"> </w:t>
      </w:r>
      <w:r>
        <w:rPr>
          <w:b/>
          <w:bCs/>
        </w:rPr>
        <w:t>segmentsize</w:t>
      </w:r>
      <w:r>
        <w:rPr>
          <w:b/>
          <w:bCs/>
        </w:rPr>
        <w:t>/cwndsize. Hence we see parabolic decrease in the cwnd in the congestion avoidance phase. Connection 3 in configuration 2 shows this trend. We see sudden change in growth of congestion window size in congestion avoidance phase from non linear to linear.</w:t>
      </w:r>
      <w:r>
        <w:rPr>
          <w:b/>
          <w:bCs/>
        </w:rPr>
        <w:br/>
        <w:t xml:space="preserve">Initially the growth rate is higher in NewRenoCSE but after a point the square term in denominator dominates and we see the NewRenoCSE dominates. Hence at higher cwnd size the newrenocse can reach to </w:t>
      </w:r>
      <w:r w:rsidR="009F47DA">
        <w:rPr>
          <w:b/>
          <w:bCs/>
        </w:rPr>
        <w:t xml:space="preserve">much </w:t>
      </w:r>
      <w:r>
        <w:rPr>
          <w:b/>
          <w:bCs/>
        </w:rPr>
        <w:t>higher values</w:t>
      </w:r>
      <w:r w:rsidR="009F47DA">
        <w:rPr>
          <w:b/>
          <w:bCs/>
        </w:rPr>
        <w:t xml:space="preserve"> than newreno.</w:t>
      </w:r>
    </w:p>
    <w:p w14:paraId="176DF1A3" w14:textId="28CA976E" w:rsidR="00ED352F" w:rsidRDefault="00ED352F">
      <w:pPr>
        <w:rPr>
          <w:b/>
          <w:bCs/>
        </w:rPr>
      </w:pPr>
    </w:p>
    <w:p w14:paraId="0C5F8F4D" w14:textId="77777777" w:rsidR="00765851" w:rsidRDefault="00765851" w:rsidP="00765851">
      <w:pPr>
        <w:spacing w:before="240"/>
        <w:rPr>
          <w:b/>
          <w:bCs/>
        </w:rPr>
      </w:pPr>
      <w:r>
        <w:rPr>
          <w:b/>
          <w:bCs/>
        </w:rPr>
        <w:t>The slow start phase is +=seqment size which is linear whereas NewRenoCSE has (segmentsize)</w:t>
      </w:r>
      <w:r>
        <w:rPr>
          <w:b/>
          <w:bCs/>
          <w:vertAlign w:val="superscript"/>
        </w:rPr>
        <w:t>1.9</w:t>
      </w:r>
      <w:r>
        <w:rPr>
          <w:b/>
          <w:bCs/>
          <w:vertAlign w:val="subscript"/>
        </w:rPr>
        <w:t xml:space="preserve">/cwnd  </w:t>
      </w:r>
      <w:r>
        <w:rPr>
          <w:b/>
          <w:bCs/>
          <w:vertAlign w:val="subscript"/>
        </w:rPr>
        <w:softHyphen/>
      </w:r>
      <w:r>
        <w:rPr>
          <w:b/>
          <w:bCs/>
        </w:rPr>
        <w:t>which is non linear.</w:t>
      </w:r>
    </w:p>
    <w:p w14:paraId="7F201200" w14:textId="77777777" w:rsidR="00765851" w:rsidRDefault="00765851">
      <w:pPr>
        <w:rPr>
          <w:b/>
          <w:bCs/>
        </w:rPr>
      </w:pPr>
    </w:p>
    <w:p w14:paraId="392A2DF5" w14:textId="3C1E9CEF" w:rsidR="00FD754D" w:rsidRDefault="00765851">
      <w:pPr>
        <w:rPr>
          <w:b/>
          <w:bCs/>
        </w:rPr>
      </w:pPr>
      <w:r>
        <w:rPr>
          <w:b/>
          <w:bCs/>
        </w:rPr>
        <w:t>The overall network congestion improves as at higher congestion window size the rate of increase is much higher in NewRenoCSE. The packet lost decreases when all nodes use the same protocol.</w:t>
      </w:r>
    </w:p>
    <w:p w14:paraId="2231E400" w14:textId="3A16E0F2" w:rsidR="00FD754D" w:rsidRDefault="00FD754D">
      <w:pPr>
        <w:rPr>
          <w:b/>
          <w:bCs/>
        </w:rPr>
      </w:pPr>
    </w:p>
    <w:sectPr w:rsidR="00FD754D">
      <w:pgSz w:w="11906" w:h="16838"/>
      <w:pgMar w:top="1440" w:right="1440" w:bottom="1440" w:left="1440" w:header="0" w:footer="0" w:gutter="0"/>
      <w:cols w:space="720"/>
      <w:formProt w:val="0"/>
      <w:docGrid w:linePitch="36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22D93"/>
    <w:multiLevelType w:val="multilevel"/>
    <w:tmpl w:val="4BF688F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6BB13982"/>
    <w:multiLevelType w:val="multilevel"/>
    <w:tmpl w:val="BC36169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TE0sLQwNjIzMzNW0lEKTi0uzszPAykwrAUAHqk7XywAAAA="/>
  </w:docVars>
  <w:rsids>
    <w:rsidRoot w:val="00FD754D"/>
    <w:rsid w:val="001F3EC2"/>
    <w:rsid w:val="00671DCA"/>
    <w:rsid w:val="006A1982"/>
    <w:rsid w:val="00765851"/>
    <w:rsid w:val="009B1ECA"/>
    <w:rsid w:val="009F47DA"/>
    <w:rsid w:val="00ED352F"/>
    <w:rsid w:val="00FD754D"/>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60B95"/>
  <w15:docId w15:val="{7B4419C3-41C9-418D-B0BB-78150B6A4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752ECF"/>
    <w:pPr>
      <w:ind w:left="720"/>
      <w:contextualSpacing/>
    </w:pPr>
  </w:style>
  <w:style w:type="table" w:styleId="TableGrid">
    <w:name w:val="Table Grid"/>
    <w:basedOn w:val="TableNormal"/>
    <w:uiPriority w:val="39"/>
    <w:rsid w:val="00A862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13</Pages>
  <Words>779</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dc:description/>
  <cp:lastModifiedBy>Anirudha Kulkarni</cp:lastModifiedBy>
  <cp:revision>11</cp:revision>
  <cp:lastPrinted>2021-10-26T17:52:00Z</cp:lastPrinted>
  <dcterms:created xsi:type="dcterms:W3CDTF">2021-10-20T12:00:00Z</dcterms:created>
  <dcterms:modified xsi:type="dcterms:W3CDTF">2021-10-26T18:2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